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A29C1">
      <w:r>
        <w:rPr>
          <w:noProof/>
        </w:rPr>
        <w:drawing>
          <wp:inline distT="0" distB="0" distL="0" distR="0" wp14:anchorId="412881C5" wp14:editId="4A07336A">
            <wp:extent cx="14277975" cy="8715375"/>
            <wp:effectExtent l="38100" t="0" r="85725" b="0"/>
            <wp:docPr id="4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r>
        <w:rPr>
          <w:noProof/>
        </w:rPr>
        <w:drawing>
          <wp:inline distT="0" distB="0" distL="0" distR="0" wp14:anchorId="08FEBBE3" wp14:editId="2F7A96D5">
            <wp:extent cx="10696575" cy="3771900"/>
            <wp:effectExtent l="0" t="3810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Start w:id="0" w:name="_GoBack"/>
      <w:r w:rsidR="00BA634A">
        <w:rPr>
          <w:noProof/>
        </w:rPr>
        <w:lastRenderedPageBreak/>
        <w:drawing>
          <wp:inline distT="0" distB="0" distL="0" distR="0" wp14:anchorId="0CA440DC" wp14:editId="1458FD29">
            <wp:extent cx="10506075" cy="363855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  <w:bookmarkEnd w:id="0"/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68B7" w:rsidRDefault="00A968B7" w:rsidP="00C12425">
      <w:r>
        <w:separator/>
      </w:r>
    </w:p>
  </w:endnote>
  <w:endnote w:type="continuationSeparator" w:id="0">
    <w:p w:rsidR="00A968B7" w:rsidRDefault="00A968B7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68B7" w:rsidRDefault="00A968B7" w:rsidP="00C12425">
      <w:r>
        <w:separator/>
      </w:r>
    </w:p>
  </w:footnote>
  <w:footnote w:type="continuationSeparator" w:id="0">
    <w:p w:rsidR="00A968B7" w:rsidRDefault="00A968B7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37FA1"/>
    <w:rsid w:val="00051BE1"/>
    <w:rsid w:val="00055304"/>
    <w:rsid w:val="00057208"/>
    <w:rsid w:val="000604CA"/>
    <w:rsid w:val="000653DB"/>
    <w:rsid w:val="00092448"/>
    <w:rsid w:val="000A2FEF"/>
    <w:rsid w:val="000A7CE4"/>
    <w:rsid w:val="000B2A3B"/>
    <w:rsid w:val="000B4890"/>
    <w:rsid w:val="000B6138"/>
    <w:rsid w:val="000C5C6D"/>
    <w:rsid w:val="000C747C"/>
    <w:rsid w:val="000D0FA1"/>
    <w:rsid w:val="000D5DC8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471F5"/>
    <w:rsid w:val="0015046D"/>
    <w:rsid w:val="00153DF8"/>
    <w:rsid w:val="00161BBC"/>
    <w:rsid w:val="001671D5"/>
    <w:rsid w:val="00182E53"/>
    <w:rsid w:val="0019103C"/>
    <w:rsid w:val="001A225E"/>
    <w:rsid w:val="001B7AC6"/>
    <w:rsid w:val="001C13A7"/>
    <w:rsid w:val="001D2381"/>
    <w:rsid w:val="001E4933"/>
    <w:rsid w:val="00200676"/>
    <w:rsid w:val="00210851"/>
    <w:rsid w:val="002515B6"/>
    <w:rsid w:val="002602FD"/>
    <w:rsid w:val="00260498"/>
    <w:rsid w:val="002647AC"/>
    <w:rsid w:val="00275310"/>
    <w:rsid w:val="0029204F"/>
    <w:rsid w:val="00294493"/>
    <w:rsid w:val="00296B3D"/>
    <w:rsid w:val="002A15FC"/>
    <w:rsid w:val="002A3DD7"/>
    <w:rsid w:val="002A7A1D"/>
    <w:rsid w:val="002D3B79"/>
    <w:rsid w:val="002F3E16"/>
    <w:rsid w:val="0030020E"/>
    <w:rsid w:val="0030185C"/>
    <w:rsid w:val="00304C8A"/>
    <w:rsid w:val="00305B37"/>
    <w:rsid w:val="00316F03"/>
    <w:rsid w:val="00330C18"/>
    <w:rsid w:val="003425CB"/>
    <w:rsid w:val="003466E4"/>
    <w:rsid w:val="00357E6E"/>
    <w:rsid w:val="00367A56"/>
    <w:rsid w:val="00372BA4"/>
    <w:rsid w:val="00373906"/>
    <w:rsid w:val="00380EA1"/>
    <w:rsid w:val="003C4E49"/>
    <w:rsid w:val="003C588B"/>
    <w:rsid w:val="003F098B"/>
    <w:rsid w:val="003F6192"/>
    <w:rsid w:val="003F7E54"/>
    <w:rsid w:val="00404C4E"/>
    <w:rsid w:val="004203DB"/>
    <w:rsid w:val="00426A20"/>
    <w:rsid w:val="004340F9"/>
    <w:rsid w:val="00453132"/>
    <w:rsid w:val="00460A3F"/>
    <w:rsid w:val="00464220"/>
    <w:rsid w:val="00466629"/>
    <w:rsid w:val="00467987"/>
    <w:rsid w:val="00470E69"/>
    <w:rsid w:val="00481432"/>
    <w:rsid w:val="0048615F"/>
    <w:rsid w:val="0049486C"/>
    <w:rsid w:val="004A29C1"/>
    <w:rsid w:val="004B5FC5"/>
    <w:rsid w:val="004C22A9"/>
    <w:rsid w:val="004C31C2"/>
    <w:rsid w:val="004C64F8"/>
    <w:rsid w:val="004D062D"/>
    <w:rsid w:val="004D3A83"/>
    <w:rsid w:val="004E2466"/>
    <w:rsid w:val="0050139F"/>
    <w:rsid w:val="0050596A"/>
    <w:rsid w:val="0051133F"/>
    <w:rsid w:val="00540BB0"/>
    <w:rsid w:val="00547451"/>
    <w:rsid w:val="00555BC4"/>
    <w:rsid w:val="00566CF7"/>
    <w:rsid w:val="005A25E6"/>
    <w:rsid w:val="005A55FA"/>
    <w:rsid w:val="005B4136"/>
    <w:rsid w:val="005C5EE4"/>
    <w:rsid w:val="005D44BB"/>
    <w:rsid w:val="005E55C9"/>
    <w:rsid w:val="005E773A"/>
    <w:rsid w:val="00605E53"/>
    <w:rsid w:val="00613002"/>
    <w:rsid w:val="00615568"/>
    <w:rsid w:val="00617167"/>
    <w:rsid w:val="006227C1"/>
    <w:rsid w:val="00635B52"/>
    <w:rsid w:val="00636972"/>
    <w:rsid w:val="00636F7B"/>
    <w:rsid w:val="00644FEE"/>
    <w:rsid w:val="00662AA7"/>
    <w:rsid w:val="00666336"/>
    <w:rsid w:val="006759B4"/>
    <w:rsid w:val="00685277"/>
    <w:rsid w:val="00692655"/>
    <w:rsid w:val="006A1ECC"/>
    <w:rsid w:val="006B037F"/>
    <w:rsid w:val="006B1912"/>
    <w:rsid w:val="006B4F12"/>
    <w:rsid w:val="006B7658"/>
    <w:rsid w:val="006C3BFF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2E51"/>
    <w:rsid w:val="0074458D"/>
    <w:rsid w:val="0074486D"/>
    <w:rsid w:val="0074495A"/>
    <w:rsid w:val="007450C6"/>
    <w:rsid w:val="00755679"/>
    <w:rsid w:val="00774515"/>
    <w:rsid w:val="007867DF"/>
    <w:rsid w:val="00790841"/>
    <w:rsid w:val="007922F1"/>
    <w:rsid w:val="00793722"/>
    <w:rsid w:val="007950CC"/>
    <w:rsid w:val="00797E0F"/>
    <w:rsid w:val="007A310A"/>
    <w:rsid w:val="007A5D80"/>
    <w:rsid w:val="007D09DB"/>
    <w:rsid w:val="007D670B"/>
    <w:rsid w:val="007D7CB4"/>
    <w:rsid w:val="007E398D"/>
    <w:rsid w:val="007E4D5B"/>
    <w:rsid w:val="007F7A13"/>
    <w:rsid w:val="00800000"/>
    <w:rsid w:val="00800CAD"/>
    <w:rsid w:val="00807BA7"/>
    <w:rsid w:val="00815B4D"/>
    <w:rsid w:val="008160E2"/>
    <w:rsid w:val="00830589"/>
    <w:rsid w:val="008343E4"/>
    <w:rsid w:val="00835BB0"/>
    <w:rsid w:val="008405DF"/>
    <w:rsid w:val="00844456"/>
    <w:rsid w:val="00853A5F"/>
    <w:rsid w:val="00873D23"/>
    <w:rsid w:val="008951DF"/>
    <w:rsid w:val="008A73A0"/>
    <w:rsid w:val="008B2E2E"/>
    <w:rsid w:val="008B7262"/>
    <w:rsid w:val="008C1EA6"/>
    <w:rsid w:val="008D4306"/>
    <w:rsid w:val="008D6AB0"/>
    <w:rsid w:val="008E16BF"/>
    <w:rsid w:val="008F3E22"/>
    <w:rsid w:val="008F3EFC"/>
    <w:rsid w:val="008F507E"/>
    <w:rsid w:val="00924985"/>
    <w:rsid w:val="00934081"/>
    <w:rsid w:val="00934D24"/>
    <w:rsid w:val="00936CB3"/>
    <w:rsid w:val="00937364"/>
    <w:rsid w:val="00937D50"/>
    <w:rsid w:val="00943718"/>
    <w:rsid w:val="00962E32"/>
    <w:rsid w:val="00967582"/>
    <w:rsid w:val="00970704"/>
    <w:rsid w:val="009807DF"/>
    <w:rsid w:val="009856DC"/>
    <w:rsid w:val="00986880"/>
    <w:rsid w:val="009A2CC9"/>
    <w:rsid w:val="009A7F40"/>
    <w:rsid w:val="009B6BCA"/>
    <w:rsid w:val="009D20FE"/>
    <w:rsid w:val="009D3159"/>
    <w:rsid w:val="009D6470"/>
    <w:rsid w:val="009E1403"/>
    <w:rsid w:val="009F0B64"/>
    <w:rsid w:val="009F2014"/>
    <w:rsid w:val="00A0077E"/>
    <w:rsid w:val="00A01A1A"/>
    <w:rsid w:val="00A03DE9"/>
    <w:rsid w:val="00A20DDD"/>
    <w:rsid w:val="00A32A5C"/>
    <w:rsid w:val="00A46728"/>
    <w:rsid w:val="00A645FD"/>
    <w:rsid w:val="00A65B4F"/>
    <w:rsid w:val="00A67B1E"/>
    <w:rsid w:val="00A67FB7"/>
    <w:rsid w:val="00A74EBA"/>
    <w:rsid w:val="00A75EB2"/>
    <w:rsid w:val="00A87FF9"/>
    <w:rsid w:val="00A968B7"/>
    <w:rsid w:val="00AC5D67"/>
    <w:rsid w:val="00AC7CEE"/>
    <w:rsid w:val="00AD7704"/>
    <w:rsid w:val="00AE1D74"/>
    <w:rsid w:val="00AE4DB3"/>
    <w:rsid w:val="00AF0AEC"/>
    <w:rsid w:val="00AF3BA9"/>
    <w:rsid w:val="00B009AC"/>
    <w:rsid w:val="00B04818"/>
    <w:rsid w:val="00B0544C"/>
    <w:rsid w:val="00B0574F"/>
    <w:rsid w:val="00B07D0F"/>
    <w:rsid w:val="00B17F99"/>
    <w:rsid w:val="00B20932"/>
    <w:rsid w:val="00B24C3C"/>
    <w:rsid w:val="00B27E7D"/>
    <w:rsid w:val="00B305D7"/>
    <w:rsid w:val="00B37C00"/>
    <w:rsid w:val="00B45B82"/>
    <w:rsid w:val="00B66BED"/>
    <w:rsid w:val="00B71C09"/>
    <w:rsid w:val="00B7399B"/>
    <w:rsid w:val="00B77804"/>
    <w:rsid w:val="00BA56C9"/>
    <w:rsid w:val="00BA634A"/>
    <w:rsid w:val="00BF421E"/>
    <w:rsid w:val="00C005F8"/>
    <w:rsid w:val="00C037F6"/>
    <w:rsid w:val="00C03EEE"/>
    <w:rsid w:val="00C10D05"/>
    <w:rsid w:val="00C12425"/>
    <w:rsid w:val="00C21AEA"/>
    <w:rsid w:val="00C21B3D"/>
    <w:rsid w:val="00C23144"/>
    <w:rsid w:val="00C24E1B"/>
    <w:rsid w:val="00C271DC"/>
    <w:rsid w:val="00C32C86"/>
    <w:rsid w:val="00C33710"/>
    <w:rsid w:val="00C34A26"/>
    <w:rsid w:val="00C35C35"/>
    <w:rsid w:val="00C3683B"/>
    <w:rsid w:val="00C37599"/>
    <w:rsid w:val="00C44C34"/>
    <w:rsid w:val="00C46917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D74FC"/>
    <w:rsid w:val="00CF3DCF"/>
    <w:rsid w:val="00D12BA6"/>
    <w:rsid w:val="00D13D80"/>
    <w:rsid w:val="00D17886"/>
    <w:rsid w:val="00D21681"/>
    <w:rsid w:val="00D3099D"/>
    <w:rsid w:val="00D42E2F"/>
    <w:rsid w:val="00D60D88"/>
    <w:rsid w:val="00D61920"/>
    <w:rsid w:val="00D76315"/>
    <w:rsid w:val="00D82BA8"/>
    <w:rsid w:val="00D82CD0"/>
    <w:rsid w:val="00D83D2A"/>
    <w:rsid w:val="00DA1498"/>
    <w:rsid w:val="00DA3C13"/>
    <w:rsid w:val="00DB53E3"/>
    <w:rsid w:val="00DC66D6"/>
    <w:rsid w:val="00DD1EC7"/>
    <w:rsid w:val="00DD655A"/>
    <w:rsid w:val="00DE6DE6"/>
    <w:rsid w:val="00E143D4"/>
    <w:rsid w:val="00E14B0E"/>
    <w:rsid w:val="00E4037C"/>
    <w:rsid w:val="00E46A72"/>
    <w:rsid w:val="00E61E4A"/>
    <w:rsid w:val="00E61FFB"/>
    <w:rsid w:val="00E66830"/>
    <w:rsid w:val="00E70D69"/>
    <w:rsid w:val="00E724E8"/>
    <w:rsid w:val="00E817A2"/>
    <w:rsid w:val="00E93AEF"/>
    <w:rsid w:val="00EA1079"/>
    <w:rsid w:val="00EA6DA8"/>
    <w:rsid w:val="00EC2B74"/>
    <w:rsid w:val="00EC45B1"/>
    <w:rsid w:val="00EC67B9"/>
    <w:rsid w:val="00ED67E6"/>
    <w:rsid w:val="00EE6718"/>
    <w:rsid w:val="00EF2B6D"/>
    <w:rsid w:val="00EF3F8D"/>
    <w:rsid w:val="00EF74EF"/>
    <w:rsid w:val="00EF7C39"/>
    <w:rsid w:val="00F02E7E"/>
    <w:rsid w:val="00F240C7"/>
    <w:rsid w:val="00F31682"/>
    <w:rsid w:val="00F35124"/>
    <w:rsid w:val="00F46E0B"/>
    <w:rsid w:val="00F47322"/>
    <w:rsid w:val="00F473F6"/>
    <w:rsid w:val="00F53B4F"/>
    <w:rsid w:val="00F60846"/>
    <w:rsid w:val="00F679AA"/>
    <w:rsid w:val="00F757E7"/>
    <w:rsid w:val="00F817C6"/>
    <w:rsid w:val="00F85C2F"/>
    <w:rsid w:val="00FA0FC4"/>
    <w:rsid w:val="00FC398D"/>
    <w:rsid w:val="00FC49E1"/>
    <w:rsid w:val="00FC57C4"/>
    <w:rsid w:val="00FD0D0B"/>
    <w:rsid w:val="00FF1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693E278-1928-46A0-87AB-B84771ACA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17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Statistic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Pape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299D1014-890C-45C2-8CAC-941C145B6FB3}">
      <dgm:prSet phldrT="[文本]"/>
      <dgm:spPr/>
      <dgm:t>
        <a:bodyPr/>
        <a:lstStyle/>
        <a:p>
          <a:r>
            <a:rPr lang="en-US" altLang="zh-CN"/>
            <a:t>Course 4(371mins)</a:t>
          </a:r>
          <a:endParaRPr lang="zh-CN" altLang="en-US"/>
        </a:p>
      </dgm:t>
    </dgm:pt>
    <dgm:pt modelId="{CCC968F2-9199-4B3B-AECC-43062A039076}" type="parTrans" cxnId="{1A08E5D9-0ADA-420B-9D69-CBB258DF4B8E}">
      <dgm:prSet/>
      <dgm:spPr/>
      <dgm:t>
        <a:bodyPr/>
        <a:lstStyle/>
        <a:p>
          <a:endParaRPr lang="en-US"/>
        </a:p>
      </dgm:t>
    </dgm:pt>
    <dgm:pt modelId="{F278E099-E3C5-41E1-AF69-F3C1E2431AEA}" type="sibTrans" cxnId="{1A08E5D9-0ADA-420B-9D69-CBB258DF4B8E}">
      <dgm:prSet/>
      <dgm:spPr/>
      <dgm:t>
        <a:bodyPr/>
        <a:lstStyle/>
        <a:p>
          <a:endParaRPr lang="en-US"/>
        </a:p>
      </dgm:t>
    </dgm:pt>
    <dgm:pt modelId="{722C2E64-7220-4801-85DC-3D8425720A7A}">
      <dgm:prSet phldrT="[文本]"/>
      <dgm:spPr/>
      <dgm:t>
        <a:bodyPr/>
        <a:lstStyle/>
        <a:p>
          <a:r>
            <a:rPr lang="en-US" altLang="zh-CN"/>
            <a:t>Week 1&amp;2(180mins):6 hours</a:t>
          </a:r>
          <a:endParaRPr lang="zh-CN" altLang="en-US"/>
        </a:p>
      </dgm:t>
    </dgm:pt>
    <dgm:pt modelId="{844888E4-4551-4D3C-B3E0-EE79AAA54DE9}" type="parTrans" cxnId="{12624077-FFE8-46F7-AE87-DC432010B98F}">
      <dgm:prSet/>
      <dgm:spPr/>
      <dgm:t>
        <a:bodyPr/>
        <a:lstStyle/>
        <a:p>
          <a:endParaRPr lang="en-US"/>
        </a:p>
      </dgm:t>
    </dgm:pt>
    <dgm:pt modelId="{EBA5199B-1147-44F8-ADCE-0CB42E1E8C21}" type="sibTrans" cxnId="{12624077-FFE8-46F7-AE87-DC432010B98F}">
      <dgm:prSet/>
      <dgm:spPr/>
      <dgm:t>
        <a:bodyPr/>
        <a:lstStyle/>
        <a:p>
          <a:endParaRPr lang="en-US"/>
        </a:p>
      </dgm:t>
    </dgm:pt>
    <dgm:pt modelId="{6A1165C8-C8B0-4A7A-A749-D757DC505C41}">
      <dgm:prSet phldrT="[文本]"/>
      <dgm:spPr/>
      <dgm:t>
        <a:bodyPr/>
        <a:lstStyle/>
        <a:p>
          <a:r>
            <a:rPr lang="en-US" altLang="zh-CN"/>
            <a:t>4 Notebooks: 6 hours</a:t>
          </a:r>
          <a:endParaRPr lang="zh-CN" altLang="en-US"/>
        </a:p>
      </dgm:t>
    </dgm:pt>
    <dgm:pt modelId="{AF3FCC21-C523-4914-8A52-E4F338AD2D8C}" type="parTrans" cxnId="{EE358D5C-A4EF-4F01-BCE3-3F3F2351445E}">
      <dgm:prSet/>
      <dgm:spPr/>
      <dgm:t>
        <a:bodyPr/>
        <a:lstStyle/>
        <a:p>
          <a:endParaRPr lang="en-US"/>
        </a:p>
      </dgm:t>
    </dgm:pt>
    <dgm:pt modelId="{382AE0D0-B917-4530-85C5-23F8338DF5D2}" type="sibTrans" cxnId="{EE358D5C-A4EF-4F01-BCE3-3F3F2351445E}">
      <dgm:prSet/>
      <dgm:spPr/>
      <dgm:t>
        <a:bodyPr/>
        <a:lstStyle/>
        <a:p>
          <a:endParaRPr lang="en-US"/>
        </a:p>
      </dgm:t>
    </dgm:pt>
    <dgm:pt modelId="{2C561C82-8465-4E8B-BE26-FB1296E723AE}">
      <dgm:prSet phldrT="[文本]"/>
      <dgm:spPr/>
      <dgm:t>
        <a:bodyPr/>
        <a:lstStyle/>
        <a:p>
          <a:r>
            <a:rPr lang="en-US" altLang="zh-CN"/>
            <a:t>Upgrade Project: 5 hours</a:t>
          </a:r>
          <a:endParaRPr lang="zh-CN" altLang="en-US"/>
        </a:p>
      </dgm:t>
    </dgm:pt>
    <dgm:pt modelId="{FC26C7E9-EBE0-429A-A34A-BEB3FED29B93}" type="parTrans" cxnId="{1BD57A02-8A09-4722-9813-6C731A4D0001}">
      <dgm:prSet/>
      <dgm:spPr/>
      <dgm:t>
        <a:bodyPr/>
        <a:lstStyle/>
        <a:p>
          <a:endParaRPr lang="en-US"/>
        </a:p>
      </dgm:t>
    </dgm:pt>
    <dgm:pt modelId="{48495D9E-3132-4C4A-B1D5-192272BE814B}" type="sibTrans" cxnId="{1BD57A02-8A09-4722-9813-6C731A4D0001}">
      <dgm:prSet/>
      <dgm:spPr/>
      <dgm:t>
        <a:bodyPr/>
        <a:lstStyle/>
        <a:p>
          <a:endParaRPr lang="en-US"/>
        </a:p>
      </dgm:t>
    </dgm:pt>
    <dgm:pt modelId="{FD34447C-DBE4-485F-95EB-41396F38FEC3}">
      <dgm:prSet phldrT="[文本]"/>
      <dgm:spPr/>
      <dgm:t>
        <a:bodyPr/>
        <a:lstStyle/>
        <a:p>
          <a:r>
            <a:rPr lang="en-US" altLang="zh-CN"/>
            <a:t>Oral English: 6 hours</a:t>
          </a:r>
          <a:endParaRPr lang="zh-CN" altLang="en-US"/>
        </a:p>
      </dgm:t>
    </dgm:pt>
    <dgm:pt modelId="{70A79CFB-1785-45B7-B9F7-3F54DE2FAA80}" type="parTrans" cxnId="{8EBD6DEA-E765-4FB8-957D-85C39DF75153}">
      <dgm:prSet/>
      <dgm:spPr/>
      <dgm:t>
        <a:bodyPr/>
        <a:lstStyle/>
        <a:p>
          <a:endParaRPr lang="en-US"/>
        </a:p>
      </dgm:t>
    </dgm:pt>
    <dgm:pt modelId="{3CDA5A41-F5D1-48C6-9716-57E712B144A5}" type="sibTrans" cxnId="{8EBD6DEA-E765-4FB8-957D-85C39DF75153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E4D805C1-0FDD-4506-9132-245D1618CDA6}" type="pres">
      <dgm:prSet presAssocID="{C7D852CC-83C3-4D0D-B418-7B3508CA8623}" presName="conn2-1" presStyleLbl="parChTrans1D2" presStyleIdx="0" presStyleCnt="4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0" presStyleCnt="4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E731095C-3982-4EFD-8902-1F73F82815C0}" type="pres">
      <dgm:prSet presAssocID="{CCC968F2-9199-4B3B-AECC-43062A039076}" presName="conn2-1" presStyleLbl="parChTrans1D3" presStyleIdx="0" presStyleCnt="1"/>
      <dgm:spPr/>
      <dgm:t>
        <a:bodyPr/>
        <a:lstStyle/>
        <a:p>
          <a:endParaRPr lang="en-US"/>
        </a:p>
      </dgm:t>
    </dgm:pt>
    <dgm:pt modelId="{1F1976A5-8523-4A9B-844D-328D2C1C5F64}" type="pres">
      <dgm:prSet presAssocID="{CCC968F2-9199-4B3B-AECC-43062A039076}" presName="connTx" presStyleLbl="parChTrans1D3" presStyleIdx="0" presStyleCnt="1"/>
      <dgm:spPr/>
      <dgm:t>
        <a:bodyPr/>
        <a:lstStyle/>
        <a:p>
          <a:endParaRPr lang="en-US"/>
        </a:p>
      </dgm:t>
    </dgm:pt>
    <dgm:pt modelId="{569D2FE5-8D37-4203-8DFA-039CE679747E}" type="pres">
      <dgm:prSet presAssocID="{299D1014-890C-45C2-8CAC-941C145B6FB3}" presName="root2" presStyleCnt="0"/>
      <dgm:spPr/>
    </dgm:pt>
    <dgm:pt modelId="{74E34F9B-B3BA-4D1C-A529-7D7A62C8B269}" type="pres">
      <dgm:prSet presAssocID="{299D1014-890C-45C2-8CAC-941C145B6FB3}" presName="LevelTwoTextNode" presStyleLbl="node3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B92362F-F252-4640-927D-CBB48D56E1A9}" type="pres">
      <dgm:prSet presAssocID="{299D1014-890C-45C2-8CAC-941C145B6FB3}" presName="level3hierChild" presStyleCnt="0"/>
      <dgm:spPr/>
    </dgm:pt>
    <dgm:pt modelId="{6D5F3C86-DA96-41C5-991D-474BAC1645DB}" type="pres">
      <dgm:prSet presAssocID="{844888E4-4551-4D3C-B3E0-EE79AAA54DE9}" presName="conn2-1" presStyleLbl="parChTrans1D4" presStyleIdx="0" presStyleCnt="3"/>
      <dgm:spPr/>
      <dgm:t>
        <a:bodyPr/>
        <a:lstStyle/>
        <a:p>
          <a:endParaRPr lang="en-US"/>
        </a:p>
      </dgm:t>
    </dgm:pt>
    <dgm:pt modelId="{8DCE2CE7-BE22-4ECA-88EE-57332AE91BEF}" type="pres">
      <dgm:prSet presAssocID="{844888E4-4551-4D3C-B3E0-EE79AAA54DE9}" presName="connTx" presStyleLbl="parChTrans1D4" presStyleIdx="0" presStyleCnt="3"/>
      <dgm:spPr/>
      <dgm:t>
        <a:bodyPr/>
        <a:lstStyle/>
        <a:p>
          <a:endParaRPr lang="en-US"/>
        </a:p>
      </dgm:t>
    </dgm:pt>
    <dgm:pt modelId="{92B14F45-5D7F-44A7-85D4-BE4EF1540874}" type="pres">
      <dgm:prSet presAssocID="{722C2E64-7220-4801-85DC-3D8425720A7A}" presName="root2" presStyleCnt="0"/>
      <dgm:spPr/>
    </dgm:pt>
    <dgm:pt modelId="{DD49B2F9-CBFB-4804-9517-A0DAF894C0B9}" type="pres">
      <dgm:prSet presAssocID="{722C2E64-7220-4801-85DC-3D8425720A7A}" presName="LevelTwoTextNode" presStyleLbl="node4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CA21337-6FC9-4691-B4B1-2A8912A567FB}" type="pres">
      <dgm:prSet presAssocID="{722C2E64-7220-4801-85DC-3D8425720A7A}" presName="level3hierChild" presStyleCnt="0"/>
      <dgm:spPr/>
    </dgm:pt>
    <dgm:pt modelId="{DF5CAB4B-E724-42EF-90B1-65034D561907}" type="pres">
      <dgm:prSet presAssocID="{AF3FCC21-C523-4914-8A52-E4F338AD2D8C}" presName="conn2-1" presStyleLbl="parChTrans1D4" presStyleIdx="1" presStyleCnt="3"/>
      <dgm:spPr/>
      <dgm:t>
        <a:bodyPr/>
        <a:lstStyle/>
        <a:p>
          <a:endParaRPr lang="en-US"/>
        </a:p>
      </dgm:t>
    </dgm:pt>
    <dgm:pt modelId="{2CE7637C-BFFF-4CB1-90AA-47FA2A960902}" type="pres">
      <dgm:prSet presAssocID="{AF3FCC21-C523-4914-8A52-E4F338AD2D8C}" presName="connTx" presStyleLbl="parChTrans1D4" presStyleIdx="1" presStyleCnt="3"/>
      <dgm:spPr/>
      <dgm:t>
        <a:bodyPr/>
        <a:lstStyle/>
        <a:p>
          <a:endParaRPr lang="en-US"/>
        </a:p>
      </dgm:t>
    </dgm:pt>
    <dgm:pt modelId="{4BC02D88-1B0D-4A86-B2B3-404A21C7EE1B}" type="pres">
      <dgm:prSet presAssocID="{6A1165C8-C8B0-4A7A-A749-D757DC505C41}" presName="root2" presStyleCnt="0"/>
      <dgm:spPr/>
    </dgm:pt>
    <dgm:pt modelId="{DACA853B-B8FD-406A-9FC3-CD4914B2CA61}" type="pres">
      <dgm:prSet presAssocID="{6A1165C8-C8B0-4A7A-A749-D757DC505C41}" presName="LevelTwoTextNode" presStyleLbl="node4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0A01CC2-FE86-4B75-B569-858365A26703}" type="pres">
      <dgm:prSet presAssocID="{6A1165C8-C8B0-4A7A-A749-D757DC505C41}" presName="level3hierChild" presStyleCnt="0"/>
      <dgm:spPr/>
    </dgm:pt>
    <dgm:pt modelId="{E2A6BF81-E199-461C-866A-E90D652A2A83}" type="pres">
      <dgm:prSet presAssocID="{FC26C7E9-EBE0-429A-A34A-BEB3FED29B93}" presName="conn2-1" presStyleLbl="parChTrans1D4" presStyleIdx="2" presStyleCnt="3"/>
      <dgm:spPr/>
      <dgm:t>
        <a:bodyPr/>
        <a:lstStyle/>
        <a:p>
          <a:endParaRPr lang="en-US"/>
        </a:p>
      </dgm:t>
    </dgm:pt>
    <dgm:pt modelId="{6937493A-6485-4263-BE45-0AC93E051CF4}" type="pres">
      <dgm:prSet presAssocID="{FC26C7E9-EBE0-429A-A34A-BEB3FED29B93}" presName="connTx" presStyleLbl="parChTrans1D4" presStyleIdx="2" presStyleCnt="3"/>
      <dgm:spPr/>
      <dgm:t>
        <a:bodyPr/>
        <a:lstStyle/>
        <a:p>
          <a:endParaRPr lang="en-US"/>
        </a:p>
      </dgm:t>
    </dgm:pt>
    <dgm:pt modelId="{9D58FA89-3B08-4B99-8A38-CF23EB9289F4}" type="pres">
      <dgm:prSet presAssocID="{2C561C82-8465-4E8B-BE26-FB1296E723AE}" presName="root2" presStyleCnt="0"/>
      <dgm:spPr/>
    </dgm:pt>
    <dgm:pt modelId="{16756274-BFBE-4AF7-A693-B0E0886BC44F}" type="pres">
      <dgm:prSet presAssocID="{2C561C82-8465-4E8B-BE26-FB1296E723AE}" presName="LevelTwoTextNode" presStyleLbl="node4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B6AE88F-BE5C-414C-9A65-1C1881D888B1}" type="pres">
      <dgm:prSet presAssocID="{2C561C82-8465-4E8B-BE26-FB1296E723AE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1" presStyleCnt="4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2" presStyleCnt="4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1436D585-AF09-4355-9331-28A07636E9EF}" type="pres">
      <dgm:prSet presAssocID="{70A79CFB-1785-45B7-B9F7-3F54DE2FAA80}" presName="conn2-1" presStyleLbl="parChTrans1D2" presStyleIdx="3" presStyleCnt="4"/>
      <dgm:spPr/>
      <dgm:t>
        <a:bodyPr/>
        <a:lstStyle/>
        <a:p>
          <a:endParaRPr lang="en-US"/>
        </a:p>
      </dgm:t>
    </dgm:pt>
    <dgm:pt modelId="{42134EEF-F73B-4594-8E93-C060A7CC68B3}" type="pres">
      <dgm:prSet presAssocID="{70A79CFB-1785-45B7-B9F7-3F54DE2FAA80}" presName="connTx" presStyleLbl="parChTrans1D2" presStyleIdx="3" presStyleCnt="4"/>
      <dgm:spPr/>
      <dgm:t>
        <a:bodyPr/>
        <a:lstStyle/>
        <a:p>
          <a:endParaRPr lang="en-US"/>
        </a:p>
      </dgm:t>
    </dgm:pt>
    <dgm:pt modelId="{5C8BF0EB-6020-4F76-B724-06213A72BF12}" type="pres">
      <dgm:prSet presAssocID="{FD34447C-DBE4-485F-95EB-41396F38FEC3}" presName="root2" presStyleCnt="0"/>
      <dgm:spPr/>
    </dgm:pt>
    <dgm:pt modelId="{8220B685-C5B7-4247-A4B4-191A75AF35E3}" type="pres">
      <dgm:prSet presAssocID="{FD34447C-DBE4-485F-95EB-41396F38FEC3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1C441B0-6443-4EC4-B366-EF1255EBC9C3}" type="pres">
      <dgm:prSet presAssocID="{FD34447C-DBE4-485F-95EB-41396F38FEC3}" presName="level3hierChild" presStyleCnt="0"/>
      <dgm:spPr/>
    </dgm:pt>
  </dgm:ptLst>
  <dgm:cxnLst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DE87EB65-07F1-4BC5-A45A-522D2920D0D9}" type="presOf" srcId="{FC26C7E9-EBE0-429A-A34A-BEB3FED29B93}" destId="{6937493A-6485-4263-BE45-0AC93E051CF4}" srcOrd="1" destOrd="0" presId="urn:microsoft.com/office/officeart/2008/layout/HorizontalMultiLevelHierarchy"/>
    <dgm:cxn modelId="{9CD984B4-D370-4019-A271-F6BC80DC4ABA}" type="presOf" srcId="{70A79CFB-1785-45B7-B9F7-3F54DE2FAA80}" destId="{42134EEF-F73B-4594-8E93-C060A7CC68B3}" srcOrd="1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8EBD6DEA-E765-4FB8-957D-85C39DF75153}" srcId="{FCCAE72E-3741-4C5F-B697-2CEBFC92CDF7}" destId="{FD34447C-DBE4-485F-95EB-41396F38FEC3}" srcOrd="3" destOrd="0" parTransId="{70A79CFB-1785-45B7-B9F7-3F54DE2FAA80}" sibTransId="{3CDA5A41-F5D1-48C6-9716-57E712B144A5}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12624077-FFE8-46F7-AE87-DC432010B98F}" srcId="{299D1014-890C-45C2-8CAC-941C145B6FB3}" destId="{722C2E64-7220-4801-85DC-3D8425720A7A}" srcOrd="0" destOrd="0" parTransId="{844888E4-4551-4D3C-B3E0-EE79AAA54DE9}" sibTransId="{EBA5199B-1147-44F8-ADCE-0CB42E1E8C21}"/>
    <dgm:cxn modelId="{693E5329-FF46-4C66-8FB0-479FA5D82014}" type="presOf" srcId="{AF3FCC21-C523-4914-8A52-E4F338AD2D8C}" destId="{DF5CAB4B-E724-42EF-90B1-65034D561907}" srcOrd="0" destOrd="0" presId="urn:microsoft.com/office/officeart/2008/layout/HorizontalMultiLevelHierarchy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0E304225-A030-4040-888A-9E3D56C49821}" type="presOf" srcId="{299D1014-890C-45C2-8CAC-941C145B6FB3}" destId="{74E34F9B-B3BA-4D1C-A529-7D7A62C8B269}" srcOrd="0" destOrd="0" presId="urn:microsoft.com/office/officeart/2008/layout/HorizontalMultiLevelHierarchy"/>
    <dgm:cxn modelId="{F48DB9C8-E914-41EE-909E-95F407580096}" type="presOf" srcId="{70A79CFB-1785-45B7-B9F7-3F54DE2FAA80}" destId="{1436D585-AF09-4355-9331-28A07636E9EF}" srcOrd="0" destOrd="0" presId="urn:microsoft.com/office/officeart/2008/layout/HorizontalMultiLevelHierarchy"/>
    <dgm:cxn modelId="{5D4E813E-4ECF-4F94-9A9D-E41933CE99B5}" srcId="{FCCAE72E-3741-4C5F-B697-2CEBFC92CDF7}" destId="{B5228DBC-E42D-482E-952E-848C70D50565}" srcOrd="1" destOrd="0" parTransId="{7E26060E-67DA-4075-B155-5915DBC17DA0}" sibTransId="{047C71EA-E4BA-4BBE-94CC-2F75E5288648}"/>
    <dgm:cxn modelId="{2ACF4CB5-20CA-45D2-8D8A-C868FF9BFA81}" type="presOf" srcId="{CCC968F2-9199-4B3B-AECC-43062A039076}" destId="{1F1976A5-8523-4A9B-844D-328D2C1C5F64}" srcOrd="1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1A08E5D9-0ADA-420B-9D69-CBB258DF4B8E}" srcId="{BBA7669C-F636-472B-8393-710D65294207}" destId="{299D1014-890C-45C2-8CAC-941C145B6FB3}" srcOrd="0" destOrd="0" parTransId="{CCC968F2-9199-4B3B-AECC-43062A039076}" sibTransId="{F278E099-E3C5-41E1-AF69-F3C1E2431AEA}"/>
    <dgm:cxn modelId="{1BD57A02-8A09-4722-9813-6C731A4D0001}" srcId="{299D1014-890C-45C2-8CAC-941C145B6FB3}" destId="{2C561C82-8465-4E8B-BE26-FB1296E723AE}" srcOrd="2" destOrd="0" parTransId="{FC26C7E9-EBE0-429A-A34A-BEB3FED29B93}" sibTransId="{48495D9E-3132-4C4A-B1D5-192272BE814B}"/>
    <dgm:cxn modelId="{1C512EAF-840A-4EBA-AED6-7326411645C5}" type="presOf" srcId="{844888E4-4551-4D3C-B3E0-EE79AAA54DE9}" destId="{6D5F3C86-DA96-41C5-991D-474BAC1645DB}" srcOrd="0" destOrd="0" presId="urn:microsoft.com/office/officeart/2008/layout/HorizontalMultiLevelHierarchy"/>
    <dgm:cxn modelId="{DBB596B3-A562-4BD8-962E-B625472A44E1}" type="presOf" srcId="{2C561C82-8465-4E8B-BE26-FB1296E723AE}" destId="{16756274-BFBE-4AF7-A693-B0E0886BC44F}" srcOrd="0" destOrd="0" presId="urn:microsoft.com/office/officeart/2008/layout/HorizontalMultiLevelHierarchy"/>
    <dgm:cxn modelId="{62E3B34F-16D0-4293-B286-8962A1315940}" type="presOf" srcId="{FD34447C-DBE4-485F-95EB-41396F38FEC3}" destId="{8220B685-C5B7-4247-A4B4-191A75AF35E3}" srcOrd="0" destOrd="0" presId="urn:microsoft.com/office/officeart/2008/layout/HorizontalMultiLevelHierarchy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C67BA188-B3D6-4E71-84E1-ECC2798ED60C}" srcId="{FCCAE72E-3741-4C5F-B697-2CEBFC92CDF7}" destId="{BBA7669C-F636-472B-8393-710D65294207}" srcOrd="0" destOrd="0" parTransId="{C7D852CC-83C3-4D0D-B418-7B3508CA8623}" sibTransId="{FD783A32-0822-439E-B7F2-843CFA17F761}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F78F04DA-5A20-4C0D-A24D-CA8731346993}" type="presOf" srcId="{FC26C7E9-EBE0-429A-A34A-BEB3FED29B93}" destId="{E2A6BF81-E199-461C-866A-E90D652A2A83}" srcOrd="0" destOrd="0" presId="urn:microsoft.com/office/officeart/2008/layout/HorizontalMultiLevelHierarchy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FBBA0798-30CA-4740-8E0B-97BF61A0ABF3}" type="presOf" srcId="{6A1165C8-C8B0-4A7A-A749-D757DC505C41}" destId="{DACA853B-B8FD-406A-9FC3-CD4914B2CA61}" srcOrd="0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EE358D5C-A4EF-4F01-BCE3-3F3F2351445E}" srcId="{299D1014-890C-45C2-8CAC-941C145B6FB3}" destId="{6A1165C8-C8B0-4A7A-A749-D757DC505C41}" srcOrd="1" destOrd="0" parTransId="{AF3FCC21-C523-4914-8A52-E4F338AD2D8C}" sibTransId="{382AE0D0-B917-4530-85C5-23F8338DF5D2}"/>
    <dgm:cxn modelId="{F6BDDF8E-75EC-44FE-9167-A1A5F9E8E1AA}" type="presOf" srcId="{CCC968F2-9199-4B3B-AECC-43062A039076}" destId="{E731095C-3982-4EFD-8902-1F73F82815C0}" srcOrd="0" destOrd="0" presId="urn:microsoft.com/office/officeart/2008/layout/HorizontalMultiLevelHierarchy"/>
    <dgm:cxn modelId="{9D7E870F-ACBF-4BCB-A0BD-6039736F7F7E}" srcId="{FCCAE72E-3741-4C5F-B697-2CEBFC92CDF7}" destId="{C118191E-55D3-4F7A-BC32-13A347667788}" srcOrd="2" destOrd="0" parTransId="{F0C2E16F-C8C0-423B-A3F4-FBCE94DC9D73}" sibTransId="{BD51DDDF-FC6C-4D13-92A8-C13B68B259B2}"/>
    <dgm:cxn modelId="{9BD253A7-B44A-4B2A-B0A8-1CA23C25F63F}" type="presOf" srcId="{AF3FCC21-C523-4914-8A52-E4F338AD2D8C}" destId="{2CE7637C-BFFF-4CB1-90AA-47FA2A960902}" srcOrd="1" destOrd="0" presId="urn:microsoft.com/office/officeart/2008/layout/HorizontalMultiLevelHierarchy"/>
    <dgm:cxn modelId="{5B5CAFE5-2604-4CD7-BC53-882573FA058A}" type="presOf" srcId="{722C2E64-7220-4801-85DC-3D8425720A7A}" destId="{DD49B2F9-CBFB-4804-9517-A0DAF894C0B9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51ED3CD1-17B0-46E2-AAED-C0245CA74AEC}" type="presOf" srcId="{844888E4-4551-4D3C-B3E0-EE79AAA54DE9}" destId="{8DCE2CE7-BE22-4ECA-88EE-57332AE91BEF}" srcOrd="1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0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1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BBDAA885-FA10-4523-87EC-34CC9CFD2F33}" type="presParOf" srcId="{9D792460-AE18-422F-8A94-3AAAF05AC764}" destId="{E731095C-3982-4EFD-8902-1F73F82815C0}" srcOrd="0" destOrd="0" presId="urn:microsoft.com/office/officeart/2008/layout/HorizontalMultiLevelHierarchy"/>
    <dgm:cxn modelId="{0AD779EC-FE5A-4A25-B947-6EF07F006E4F}" type="presParOf" srcId="{E731095C-3982-4EFD-8902-1F73F82815C0}" destId="{1F1976A5-8523-4A9B-844D-328D2C1C5F64}" srcOrd="0" destOrd="0" presId="urn:microsoft.com/office/officeart/2008/layout/HorizontalMultiLevelHierarchy"/>
    <dgm:cxn modelId="{C1955693-8119-41F3-9BC1-C3322491279E}" type="presParOf" srcId="{9D792460-AE18-422F-8A94-3AAAF05AC764}" destId="{569D2FE5-8D37-4203-8DFA-039CE679747E}" srcOrd="1" destOrd="0" presId="urn:microsoft.com/office/officeart/2008/layout/HorizontalMultiLevelHierarchy"/>
    <dgm:cxn modelId="{252EC14C-F603-44D7-BAB5-BBBE720215A7}" type="presParOf" srcId="{569D2FE5-8D37-4203-8DFA-039CE679747E}" destId="{74E34F9B-B3BA-4D1C-A529-7D7A62C8B269}" srcOrd="0" destOrd="0" presId="urn:microsoft.com/office/officeart/2008/layout/HorizontalMultiLevelHierarchy"/>
    <dgm:cxn modelId="{B282F34C-0DC1-4CD1-B57C-EF92F7905747}" type="presParOf" srcId="{569D2FE5-8D37-4203-8DFA-039CE679747E}" destId="{5B92362F-F252-4640-927D-CBB48D56E1A9}" srcOrd="1" destOrd="0" presId="urn:microsoft.com/office/officeart/2008/layout/HorizontalMultiLevelHierarchy"/>
    <dgm:cxn modelId="{AC2E987D-36D9-44A2-B0E1-6FECBC8815E1}" type="presParOf" srcId="{5B92362F-F252-4640-927D-CBB48D56E1A9}" destId="{6D5F3C86-DA96-41C5-991D-474BAC1645DB}" srcOrd="0" destOrd="0" presId="urn:microsoft.com/office/officeart/2008/layout/HorizontalMultiLevelHierarchy"/>
    <dgm:cxn modelId="{965FFE90-AA58-4672-A2E1-4C925E9205DB}" type="presParOf" srcId="{6D5F3C86-DA96-41C5-991D-474BAC1645DB}" destId="{8DCE2CE7-BE22-4ECA-88EE-57332AE91BEF}" srcOrd="0" destOrd="0" presId="urn:microsoft.com/office/officeart/2008/layout/HorizontalMultiLevelHierarchy"/>
    <dgm:cxn modelId="{996BC90A-0F55-4FC9-812D-6944684FC551}" type="presParOf" srcId="{5B92362F-F252-4640-927D-CBB48D56E1A9}" destId="{92B14F45-5D7F-44A7-85D4-BE4EF1540874}" srcOrd="1" destOrd="0" presId="urn:microsoft.com/office/officeart/2008/layout/HorizontalMultiLevelHierarchy"/>
    <dgm:cxn modelId="{85FE605B-0055-48E7-839B-9A41F8B1388D}" type="presParOf" srcId="{92B14F45-5D7F-44A7-85D4-BE4EF1540874}" destId="{DD49B2F9-CBFB-4804-9517-A0DAF894C0B9}" srcOrd="0" destOrd="0" presId="urn:microsoft.com/office/officeart/2008/layout/HorizontalMultiLevelHierarchy"/>
    <dgm:cxn modelId="{4E3628B2-6B7B-404C-9D90-72175996A5AC}" type="presParOf" srcId="{92B14F45-5D7F-44A7-85D4-BE4EF1540874}" destId="{ACA21337-6FC9-4691-B4B1-2A8912A567FB}" srcOrd="1" destOrd="0" presId="urn:microsoft.com/office/officeart/2008/layout/HorizontalMultiLevelHierarchy"/>
    <dgm:cxn modelId="{A0D01BBE-3281-4273-B170-525A8C77D274}" type="presParOf" srcId="{5B92362F-F252-4640-927D-CBB48D56E1A9}" destId="{DF5CAB4B-E724-42EF-90B1-65034D561907}" srcOrd="2" destOrd="0" presId="urn:microsoft.com/office/officeart/2008/layout/HorizontalMultiLevelHierarchy"/>
    <dgm:cxn modelId="{0BA53715-F5B2-4D3E-8458-8525A24F91DB}" type="presParOf" srcId="{DF5CAB4B-E724-42EF-90B1-65034D561907}" destId="{2CE7637C-BFFF-4CB1-90AA-47FA2A960902}" srcOrd="0" destOrd="0" presId="urn:microsoft.com/office/officeart/2008/layout/HorizontalMultiLevelHierarchy"/>
    <dgm:cxn modelId="{A790F2F2-B04B-4680-B69E-E6170D610837}" type="presParOf" srcId="{5B92362F-F252-4640-927D-CBB48D56E1A9}" destId="{4BC02D88-1B0D-4A86-B2B3-404A21C7EE1B}" srcOrd="3" destOrd="0" presId="urn:microsoft.com/office/officeart/2008/layout/HorizontalMultiLevelHierarchy"/>
    <dgm:cxn modelId="{DB725803-AEEA-434E-83A6-077C99C95518}" type="presParOf" srcId="{4BC02D88-1B0D-4A86-B2B3-404A21C7EE1B}" destId="{DACA853B-B8FD-406A-9FC3-CD4914B2CA61}" srcOrd="0" destOrd="0" presId="urn:microsoft.com/office/officeart/2008/layout/HorizontalMultiLevelHierarchy"/>
    <dgm:cxn modelId="{DDABDA14-6979-42CC-9E72-9AD5FC78E11B}" type="presParOf" srcId="{4BC02D88-1B0D-4A86-B2B3-404A21C7EE1B}" destId="{80A01CC2-FE86-4B75-B569-858365A26703}" srcOrd="1" destOrd="0" presId="urn:microsoft.com/office/officeart/2008/layout/HorizontalMultiLevelHierarchy"/>
    <dgm:cxn modelId="{DBABBE0D-B06D-4050-9287-8DF94921FA82}" type="presParOf" srcId="{5B92362F-F252-4640-927D-CBB48D56E1A9}" destId="{E2A6BF81-E199-461C-866A-E90D652A2A83}" srcOrd="4" destOrd="0" presId="urn:microsoft.com/office/officeart/2008/layout/HorizontalMultiLevelHierarchy"/>
    <dgm:cxn modelId="{B28C6D48-D314-42B8-88EF-48F4073E1583}" type="presParOf" srcId="{E2A6BF81-E199-461C-866A-E90D652A2A83}" destId="{6937493A-6485-4263-BE45-0AC93E051CF4}" srcOrd="0" destOrd="0" presId="urn:microsoft.com/office/officeart/2008/layout/HorizontalMultiLevelHierarchy"/>
    <dgm:cxn modelId="{71397FCB-5AA3-4EA5-A830-923F3D07B648}" type="presParOf" srcId="{5B92362F-F252-4640-927D-CBB48D56E1A9}" destId="{9D58FA89-3B08-4B99-8A38-CF23EB9289F4}" srcOrd="5" destOrd="0" presId="urn:microsoft.com/office/officeart/2008/layout/HorizontalMultiLevelHierarchy"/>
    <dgm:cxn modelId="{C95ACC0C-78D9-4432-88B5-5FCDE2AFFFE7}" type="presParOf" srcId="{9D58FA89-3B08-4B99-8A38-CF23EB9289F4}" destId="{16756274-BFBE-4AF7-A693-B0E0886BC44F}" srcOrd="0" destOrd="0" presId="urn:microsoft.com/office/officeart/2008/layout/HorizontalMultiLevelHierarchy"/>
    <dgm:cxn modelId="{1AA46CB4-20BE-49DA-8D23-B1A9E3F1A091}" type="presParOf" srcId="{9D58FA89-3B08-4B99-8A38-CF23EB9289F4}" destId="{BB6AE88F-BE5C-414C-9A65-1C1881D888B1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2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3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4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5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C926D6E4-0A38-4F7A-856D-E3B642E1675F}" type="presParOf" srcId="{00B6C323-8ADF-4C2C-A98F-03A35CC9AEB8}" destId="{1436D585-AF09-4355-9331-28A07636E9EF}" srcOrd="6" destOrd="0" presId="urn:microsoft.com/office/officeart/2008/layout/HorizontalMultiLevelHierarchy"/>
    <dgm:cxn modelId="{B13B795D-2689-4D22-B853-716C0BE8D97B}" type="presParOf" srcId="{1436D585-AF09-4355-9331-28A07636E9EF}" destId="{42134EEF-F73B-4594-8E93-C060A7CC68B3}" srcOrd="0" destOrd="0" presId="urn:microsoft.com/office/officeart/2008/layout/HorizontalMultiLevelHierarchy"/>
    <dgm:cxn modelId="{E33A5336-51B3-4188-B76D-D7A4A211A5F7}" type="presParOf" srcId="{00B6C323-8ADF-4C2C-A98F-03A35CC9AEB8}" destId="{5C8BF0EB-6020-4F76-B724-06213A72BF12}" srcOrd="7" destOrd="0" presId="urn:microsoft.com/office/officeart/2008/layout/HorizontalMultiLevelHierarchy"/>
    <dgm:cxn modelId="{8CF49E5A-27A5-42A7-948C-AC9746058668}" type="presParOf" srcId="{5C8BF0EB-6020-4F76-B724-06213A72BF12}" destId="{8220B685-C5B7-4247-A4B4-191A75AF35E3}" srcOrd="0" destOrd="0" presId="urn:microsoft.com/office/officeart/2008/layout/HorizontalMultiLevelHierarchy"/>
    <dgm:cxn modelId="{FDD8DCA4-4C89-4924-9117-0E373B8F80DF}" type="presParOf" srcId="{5C8BF0EB-6020-4F76-B724-06213A72BF12}" destId="{B1C441B0-6443-4EC4-B366-EF1255EBC9C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57D677F-49A6-43E0-9C52-90E40B8BF336}">
      <dgm:prSet/>
      <dgm:spPr/>
      <dgm:t>
        <a:bodyPr/>
        <a:lstStyle/>
        <a:p>
          <a:r>
            <a:rPr lang="en-US" altLang="zh-CN"/>
            <a:t>DL</a:t>
          </a:r>
          <a:endParaRPr lang="en-US"/>
        </a:p>
      </dgm:t>
    </dgm:pt>
    <dgm:pt modelId="{8A10B756-2906-482A-A904-E8C29852E557}" type="parTrans" cxnId="{9CB6577B-2C5B-4C4C-98FA-DBF8D9CC7E48}">
      <dgm:prSet/>
      <dgm:spPr/>
      <dgm:t>
        <a:bodyPr/>
        <a:lstStyle/>
        <a:p>
          <a:endParaRPr lang="en-US"/>
        </a:p>
      </dgm:t>
    </dgm:pt>
    <dgm:pt modelId="{244EB193-2794-409A-A72D-4E90FD3A9EAE}" type="sibTrans" cxnId="{9CB6577B-2C5B-4C4C-98FA-DBF8D9CC7E48}">
      <dgm:prSet/>
      <dgm:spPr/>
      <dgm:t>
        <a:bodyPr/>
        <a:lstStyle/>
        <a:p>
          <a:endParaRPr lang="en-US"/>
        </a:p>
      </dgm:t>
    </dgm:pt>
    <dgm:pt modelId="{96E9C3F3-8AE8-4FF4-BE16-C958E5CBFA7D}">
      <dgm:prSet/>
      <dgm:spPr/>
      <dgm:t>
        <a:bodyPr/>
        <a:lstStyle/>
        <a:p>
          <a:r>
            <a:rPr lang="en-US" altLang="zh-CN"/>
            <a:t>Statistic</a:t>
          </a:r>
          <a:endParaRPr lang="en-US"/>
        </a:p>
      </dgm:t>
    </dgm:pt>
    <dgm:pt modelId="{4D047425-E770-4182-9678-202306F8A20C}" type="parTrans" cxnId="{A83C5B76-CDB3-4DE8-BD44-600552F651C9}">
      <dgm:prSet/>
      <dgm:spPr/>
      <dgm:t>
        <a:bodyPr/>
        <a:lstStyle/>
        <a:p>
          <a:endParaRPr lang="en-US"/>
        </a:p>
      </dgm:t>
    </dgm:pt>
    <dgm:pt modelId="{412E4C49-684B-4A72-BE22-1A0C9E7784BE}" type="sibTrans" cxnId="{A83C5B76-CDB3-4DE8-BD44-600552F651C9}">
      <dgm:prSet/>
      <dgm:spPr/>
      <dgm:t>
        <a:bodyPr/>
        <a:lstStyle/>
        <a:p>
          <a:endParaRPr lang="en-US"/>
        </a:p>
      </dgm:t>
    </dgm:pt>
    <dgm:pt modelId="{025166E8-3F8A-4FAE-84F8-08477E0BF551}">
      <dgm:prSet/>
      <dgm:spPr/>
      <dgm:t>
        <a:bodyPr/>
        <a:lstStyle/>
        <a:p>
          <a:r>
            <a:rPr lang="en-US" altLang="zh-CN"/>
            <a:t>Papers</a:t>
          </a:r>
          <a:endParaRPr lang="en-US"/>
        </a:p>
      </dgm:t>
    </dgm:pt>
    <dgm:pt modelId="{DB887FEF-F333-417D-BEBB-4539757FD305}" type="parTrans" cxnId="{B9581498-1025-461A-83FA-CC4047230E58}">
      <dgm:prSet/>
      <dgm:spPr/>
      <dgm:t>
        <a:bodyPr/>
        <a:lstStyle/>
        <a:p>
          <a:endParaRPr lang="en-US"/>
        </a:p>
      </dgm:t>
    </dgm:pt>
    <dgm:pt modelId="{3169FD7E-A5BC-46AB-BEA9-6CAD46E02689}" type="sibTrans" cxnId="{B9581498-1025-461A-83FA-CC4047230E58}">
      <dgm:prSet/>
      <dgm:spPr/>
      <dgm:t>
        <a:bodyPr/>
        <a:lstStyle/>
        <a:p>
          <a:endParaRPr lang="en-US"/>
        </a:p>
      </dgm:t>
    </dgm:pt>
    <dgm:pt modelId="{9111F632-50F3-4EA9-8CFD-7C83D53D0C1E}">
      <dgm:prSet/>
      <dgm:spPr/>
      <dgm:t>
        <a:bodyPr/>
        <a:lstStyle/>
        <a:p>
          <a:endParaRPr lang="en-US"/>
        </a:p>
      </dgm:t>
    </dgm:pt>
    <dgm:pt modelId="{8DE601A7-B1B0-41E0-A5DB-CEC932648524}" type="parTrans" cxnId="{0DAA7C0B-6E33-402F-8E55-E59CE8C46065}">
      <dgm:prSet/>
      <dgm:spPr/>
      <dgm:t>
        <a:bodyPr/>
        <a:lstStyle/>
        <a:p>
          <a:endParaRPr lang="en-US"/>
        </a:p>
      </dgm:t>
    </dgm:pt>
    <dgm:pt modelId="{CDADD2D7-E65A-4325-A426-506C1742E981}" type="sibTrans" cxnId="{0DAA7C0B-6E33-402F-8E55-E59CE8C46065}">
      <dgm:prSet/>
      <dgm:spPr/>
      <dgm:t>
        <a:bodyPr/>
        <a:lstStyle/>
        <a:p>
          <a:endParaRPr lang="en-US"/>
        </a:p>
      </dgm:t>
    </dgm:pt>
    <dgm:pt modelId="{B1D49EFE-BE56-4C6B-AC7D-90801D1F66CA}">
      <dgm:prSet/>
      <dgm:spPr/>
      <dgm:t>
        <a:bodyPr/>
        <a:lstStyle/>
        <a:p>
          <a:r>
            <a:rPr lang="en-US" altLang="zh-CN"/>
            <a:t>Course 4: 2.5 hours 18%</a:t>
          </a:r>
          <a:endParaRPr lang="en-US"/>
        </a:p>
      </dgm:t>
    </dgm:pt>
    <dgm:pt modelId="{DC298825-9D10-4D7A-9492-B662C69EF15D}" type="parTrans" cxnId="{8377D74A-619C-437E-BD73-65CDF686C6DB}">
      <dgm:prSet/>
      <dgm:spPr/>
      <dgm:t>
        <a:bodyPr/>
        <a:lstStyle/>
        <a:p>
          <a:endParaRPr lang="en-US"/>
        </a:p>
      </dgm:t>
    </dgm:pt>
    <dgm:pt modelId="{7F8D672A-D000-4F41-B569-0DD4D1237312}" type="sibTrans" cxnId="{8377D74A-619C-437E-BD73-65CDF686C6DB}">
      <dgm:prSet/>
      <dgm:spPr/>
      <dgm:t>
        <a:bodyPr/>
        <a:lstStyle/>
        <a:p>
          <a:endParaRPr lang="en-US"/>
        </a:p>
      </dgm:t>
    </dgm:pt>
    <dgm:pt modelId="{100EA6AE-B69D-4FA6-ABBE-D2D113002D4A}">
      <dgm:prSet/>
      <dgm:spPr/>
      <dgm:t>
        <a:bodyPr/>
        <a:lstStyle/>
        <a:p>
          <a:r>
            <a:rPr lang="en-US" altLang="zh-CN"/>
            <a:t>Lecture: 2.5 hours 34%</a:t>
          </a:r>
          <a:endParaRPr lang="en-US"/>
        </a:p>
      </dgm:t>
    </dgm:pt>
    <dgm:pt modelId="{16294F0D-2FC3-4909-BE59-9BE346B66296}" type="parTrans" cxnId="{E6556170-0582-4293-8A05-CF83E464A060}">
      <dgm:prSet/>
      <dgm:spPr/>
      <dgm:t>
        <a:bodyPr/>
        <a:lstStyle/>
        <a:p>
          <a:endParaRPr lang="en-US"/>
        </a:p>
      </dgm:t>
    </dgm:pt>
    <dgm:pt modelId="{74B64B61-605F-458C-8464-A03FDF259C03}" type="sibTrans" cxnId="{E6556170-0582-4293-8A05-CF83E464A060}">
      <dgm:prSet/>
      <dgm:spPr/>
      <dgm:t>
        <a:bodyPr/>
        <a:lstStyle/>
        <a:p>
          <a:endParaRPr lang="en-US"/>
        </a:p>
      </dgm:t>
    </dgm:pt>
    <dgm:pt modelId="{D4D3E160-A5A0-4867-9CE6-D705619FA9DE}">
      <dgm:prSet/>
      <dgm:spPr/>
      <dgm:t>
        <a:bodyPr/>
        <a:lstStyle/>
        <a:p>
          <a:r>
            <a:rPr lang="en-US" altLang="zh-CN"/>
            <a:t>Notebook: 3 hours 2 Pcs</a:t>
          </a:r>
          <a:endParaRPr lang="en-US"/>
        </a:p>
      </dgm:t>
    </dgm:pt>
    <dgm:pt modelId="{09B9158B-2206-470E-BD73-896265463DE4}" type="parTrans" cxnId="{6A84D533-BFBC-4C0E-914E-480D14A769CD}">
      <dgm:prSet/>
      <dgm:spPr/>
      <dgm:t>
        <a:bodyPr/>
        <a:lstStyle/>
        <a:p>
          <a:endParaRPr lang="en-US"/>
        </a:p>
      </dgm:t>
    </dgm:pt>
    <dgm:pt modelId="{53C939F0-126F-4DE1-8E0F-FB16E166A302}" type="sibTrans" cxnId="{6A84D533-BFBC-4C0E-914E-480D14A769CD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58EA531D-BF48-41ED-BF11-C74EC2752606}" type="pres">
      <dgm:prSet presAssocID="{8A10B756-2906-482A-A904-E8C29852E557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AA3C9793-7A6B-475E-B749-6262FCBF05AF}" type="pres">
      <dgm:prSet presAssocID="{8A10B756-2906-482A-A904-E8C29852E557}" presName="connTx" presStyleLbl="parChTrans1D2" presStyleIdx="0" presStyleCnt="4"/>
      <dgm:spPr/>
      <dgm:t>
        <a:bodyPr/>
        <a:lstStyle/>
        <a:p>
          <a:endParaRPr lang="en-US"/>
        </a:p>
      </dgm:t>
    </dgm:pt>
    <dgm:pt modelId="{6F24343C-0472-4376-A85A-A432ECE68C05}" type="pres">
      <dgm:prSet presAssocID="{B57D677F-49A6-43E0-9C52-90E40B8BF336}" presName="root2" presStyleCnt="0"/>
      <dgm:spPr/>
    </dgm:pt>
    <dgm:pt modelId="{2C5D6667-8064-4B98-9124-A941B0CE1815}" type="pres">
      <dgm:prSet presAssocID="{B57D677F-49A6-43E0-9C52-90E40B8BF336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16673D3-8853-4B1A-9117-7FDDEBF41E2C}" type="pres">
      <dgm:prSet presAssocID="{B57D677F-49A6-43E0-9C52-90E40B8BF336}" presName="level3hierChild" presStyleCnt="0"/>
      <dgm:spPr/>
    </dgm:pt>
    <dgm:pt modelId="{D14ED7BE-8EAD-4484-A3D1-22A5DFBC1DD7}" type="pres">
      <dgm:prSet presAssocID="{DC298825-9D10-4D7A-9492-B662C69EF15D}" presName="conn2-1" presStyleLbl="parChTrans1D3" presStyleIdx="0" presStyleCnt="1"/>
      <dgm:spPr/>
      <dgm:t>
        <a:bodyPr/>
        <a:lstStyle/>
        <a:p>
          <a:endParaRPr lang="en-US"/>
        </a:p>
      </dgm:t>
    </dgm:pt>
    <dgm:pt modelId="{958E7765-A339-4A39-B770-FB4A1ACE448F}" type="pres">
      <dgm:prSet presAssocID="{DC298825-9D10-4D7A-9492-B662C69EF15D}" presName="connTx" presStyleLbl="parChTrans1D3" presStyleIdx="0" presStyleCnt="1"/>
      <dgm:spPr/>
      <dgm:t>
        <a:bodyPr/>
        <a:lstStyle/>
        <a:p>
          <a:endParaRPr lang="en-US"/>
        </a:p>
      </dgm:t>
    </dgm:pt>
    <dgm:pt modelId="{8BBD8EF9-BBAF-4746-98A9-1EAFB6EE9F4D}" type="pres">
      <dgm:prSet presAssocID="{B1D49EFE-BE56-4C6B-AC7D-90801D1F66CA}" presName="root2" presStyleCnt="0"/>
      <dgm:spPr/>
    </dgm:pt>
    <dgm:pt modelId="{CC77C4AF-9E82-4D0D-BA08-120970D323BB}" type="pres">
      <dgm:prSet presAssocID="{B1D49EFE-BE56-4C6B-AC7D-90801D1F66CA}" presName="LevelTwoTextNode" presStyleLbl="node3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FCE0C6F-60E0-4558-8EC6-0B728D63BB2A}" type="pres">
      <dgm:prSet presAssocID="{B1D49EFE-BE56-4C6B-AC7D-90801D1F66CA}" presName="level3hierChild" presStyleCnt="0"/>
      <dgm:spPr/>
    </dgm:pt>
    <dgm:pt modelId="{46946D82-1418-4774-B00B-B7D0744A2429}" type="pres">
      <dgm:prSet presAssocID="{16294F0D-2FC3-4909-BE59-9BE346B66296}" presName="conn2-1" presStyleLbl="parChTrans1D4" presStyleIdx="0" presStyleCnt="2"/>
      <dgm:spPr/>
      <dgm:t>
        <a:bodyPr/>
        <a:lstStyle/>
        <a:p>
          <a:endParaRPr lang="en-US"/>
        </a:p>
      </dgm:t>
    </dgm:pt>
    <dgm:pt modelId="{27A59174-A221-43EE-9808-30888167B894}" type="pres">
      <dgm:prSet presAssocID="{16294F0D-2FC3-4909-BE59-9BE346B66296}" presName="connTx" presStyleLbl="parChTrans1D4" presStyleIdx="0" presStyleCnt="2"/>
      <dgm:spPr/>
      <dgm:t>
        <a:bodyPr/>
        <a:lstStyle/>
        <a:p>
          <a:endParaRPr lang="en-US"/>
        </a:p>
      </dgm:t>
    </dgm:pt>
    <dgm:pt modelId="{9EF55146-855C-424F-91F3-1925F1E02971}" type="pres">
      <dgm:prSet presAssocID="{100EA6AE-B69D-4FA6-ABBE-D2D113002D4A}" presName="root2" presStyleCnt="0"/>
      <dgm:spPr/>
    </dgm:pt>
    <dgm:pt modelId="{119F3897-4F46-4FF0-A50D-491EA4990DAF}" type="pres">
      <dgm:prSet presAssocID="{100EA6AE-B69D-4FA6-ABBE-D2D113002D4A}" presName="LevelTwoTextNode" presStyleLbl="node4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798BD28-C4D7-40A6-8B15-71D40532BCCA}" type="pres">
      <dgm:prSet presAssocID="{100EA6AE-B69D-4FA6-ABBE-D2D113002D4A}" presName="level3hierChild" presStyleCnt="0"/>
      <dgm:spPr/>
    </dgm:pt>
    <dgm:pt modelId="{C211C6B5-26A5-4263-85AC-64C8B01093D1}" type="pres">
      <dgm:prSet presAssocID="{09B9158B-2206-470E-BD73-896265463DE4}" presName="conn2-1" presStyleLbl="parChTrans1D4" presStyleIdx="1" presStyleCnt="2"/>
      <dgm:spPr/>
      <dgm:t>
        <a:bodyPr/>
        <a:lstStyle/>
        <a:p>
          <a:endParaRPr lang="en-US"/>
        </a:p>
      </dgm:t>
    </dgm:pt>
    <dgm:pt modelId="{AFC01280-BFC7-44E9-9FB3-2E94D1EC7A41}" type="pres">
      <dgm:prSet presAssocID="{09B9158B-2206-470E-BD73-896265463DE4}" presName="connTx" presStyleLbl="parChTrans1D4" presStyleIdx="1" presStyleCnt="2"/>
      <dgm:spPr/>
      <dgm:t>
        <a:bodyPr/>
        <a:lstStyle/>
        <a:p>
          <a:endParaRPr lang="en-US"/>
        </a:p>
      </dgm:t>
    </dgm:pt>
    <dgm:pt modelId="{556BF10F-1E0B-44EF-8424-4E64CA1A03E6}" type="pres">
      <dgm:prSet presAssocID="{D4D3E160-A5A0-4867-9CE6-D705619FA9DE}" presName="root2" presStyleCnt="0"/>
      <dgm:spPr/>
    </dgm:pt>
    <dgm:pt modelId="{A86045E3-3A56-4290-B71D-3452A88FCB84}" type="pres">
      <dgm:prSet presAssocID="{D4D3E160-A5A0-4867-9CE6-D705619FA9DE}" presName="LevelTwoTextNode" presStyleLbl="node4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ADDFF4C-044F-4F31-A77C-AE91D8184E5B}" type="pres">
      <dgm:prSet presAssocID="{D4D3E160-A5A0-4867-9CE6-D705619FA9DE}" presName="level3hierChild" presStyleCnt="0"/>
      <dgm:spPr/>
    </dgm:pt>
    <dgm:pt modelId="{AF09849B-4473-4F08-8EDC-DEBEFF5961A5}" type="pres">
      <dgm:prSet presAssocID="{4D047425-E770-4182-9678-202306F8A20C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7A541D19-88E3-442A-9514-13D803123A74}" type="pres">
      <dgm:prSet presAssocID="{4D047425-E770-4182-9678-202306F8A20C}" presName="connTx" presStyleLbl="parChTrans1D2" presStyleIdx="1" presStyleCnt="4"/>
      <dgm:spPr/>
      <dgm:t>
        <a:bodyPr/>
        <a:lstStyle/>
        <a:p>
          <a:endParaRPr lang="en-US"/>
        </a:p>
      </dgm:t>
    </dgm:pt>
    <dgm:pt modelId="{BA32182C-17C0-450B-A214-46396B8AC1F4}" type="pres">
      <dgm:prSet presAssocID="{96E9C3F3-8AE8-4FF4-BE16-C958E5CBFA7D}" presName="root2" presStyleCnt="0"/>
      <dgm:spPr/>
    </dgm:pt>
    <dgm:pt modelId="{C639DEFF-1732-4EDA-82AF-FC3D1F1EB543}" type="pres">
      <dgm:prSet presAssocID="{96E9C3F3-8AE8-4FF4-BE16-C958E5CBFA7D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96AA9A9-2759-48D6-85BF-C47B29683BE5}" type="pres">
      <dgm:prSet presAssocID="{96E9C3F3-8AE8-4FF4-BE16-C958E5CBFA7D}" presName="level3hierChild" presStyleCnt="0"/>
      <dgm:spPr/>
    </dgm:pt>
    <dgm:pt modelId="{C3EA265A-CEDD-4169-B6E5-725803AD1EFC}" type="pres">
      <dgm:prSet presAssocID="{DB887FEF-F333-417D-BEBB-4539757FD305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96D377A7-23A9-4E0E-9081-FF9D2BAD7B5C}" type="pres">
      <dgm:prSet presAssocID="{DB887FEF-F333-417D-BEBB-4539757FD305}" presName="connTx" presStyleLbl="parChTrans1D2" presStyleIdx="2" presStyleCnt="4"/>
      <dgm:spPr/>
      <dgm:t>
        <a:bodyPr/>
        <a:lstStyle/>
        <a:p>
          <a:endParaRPr lang="en-US"/>
        </a:p>
      </dgm:t>
    </dgm:pt>
    <dgm:pt modelId="{A113CB4C-DF9E-479F-85E6-530FE26BBED6}" type="pres">
      <dgm:prSet presAssocID="{025166E8-3F8A-4FAE-84F8-08477E0BF551}" presName="root2" presStyleCnt="0"/>
      <dgm:spPr/>
    </dgm:pt>
    <dgm:pt modelId="{B74FB45B-3C8B-44AF-8B99-A73EBCA2C69E}" type="pres">
      <dgm:prSet presAssocID="{025166E8-3F8A-4FAE-84F8-08477E0BF551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60D11D-F101-4446-B9ED-9212875D06CE}" type="pres">
      <dgm:prSet presAssocID="{025166E8-3F8A-4FAE-84F8-08477E0BF551}" presName="level3hierChild" presStyleCnt="0"/>
      <dgm:spPr/>
    </dgm:pt>
    <dgm:pt modelId="{4FA7D3F7-22C2-4631-9FCD-A79C58EE516E}" type="pres">
      <dgm:prSet presAssocID="{8DE601A7-B1B0-41E0-A5DB-CEC932648524}" presName="conn2-1" presStyleLbl="parChTrans1D2" presStyleIdx="3" presStyleCnt="4"/>
      <dgm:spPr/>
      <dgm:t>
        <a:bodyPr/>
        <a:lstStyle/>
        <a:p>
          <a:endParaRPr lang="en-US"/>
        </a:p>
      </dgm:t>
    </dgm:pt>
    <dgm:pt modelId="{198A89E0-6111-493B-A6D7-C5DF6CCF233D}" type="pres">
      <dgm:prSet presAssocID="{8DE601A7-B1B0-41E0-A5DB-CEC932648524}" presName="connTx" presStyleLbl="parChTrans1D2" presStyleIdx="3" presStyleCnt="4"/>
      <dgm:spPr/>
      <dgm:t>
        <a:bodyPr/>
        <a:lstStyle/>
        <a:p>
          <a:endParaRPr lang="en-US"/>
        </a:p>
      </dgm:t>
    </dgm:pt>
    <dgm:pt modelId="{93C44387-4F5F-4C80-A051-4E800A64B237}" type="pres">
      <dgm:prSet presAssocID="{9111F632-50F3-4EA9-8CFD-7C83D53D0C1E}" presName="root2" presStyleCnt="0"/>
      <dgm:spPr/>
    </dgm:pt>
    <dgm:pt modelId="{5C27B6A6-5759-4438-B89F-DD22F9CBDE3A}" type="pres">
      <dgm:prSet presAssocID="{9111F632-50F3-4EA9-8CFD-7C83D53D0C1E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33AF331-BF8C-421C-96E5-32CA370811EC}" type="pres">
      <dgm:prSet presAssocID="{9111F632-50F3-4EA9-8CFD-7C83D53D0C1E}" presName="level3hierChild" presStyleCnt="0"/>
      <dgm:spPr/>
    </dgm:pt>
  </dgm:ptLst>
  <dgm:cxnLst>
    <dgm:cxn modelId="{E6556170-0582-4293-8A05-CF83E464A060}" srcId="{B1D49EFE-BE56-4C6B-AC7D-90801D1F66CA}" destId="{100EA6AE-B69D-4FA6-ABBE-D2D113002D4A}" srcOrd="0" destOrd="0" parTransId="{16294F0D-2FC3-4909-BE59-9BE346B66296}" sibTransId="{74B64B61-605F-458C-8464-A03FDF259C03}"/>
    <dgm:cxn modelId="{4D29DE21-85D3-4BBE-96C4-7FE323A5FFBE}" type="presOf" srcId="{025166E8-3F8A-4FAE-84F8-08477E0BF551}" destId="{B74FB45B-3C8B-44AF-8B99-A73EBCA2C69E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83C5B76-CDB3-4DE8-BD44-600552F651C9}" srcId="{FCCAE72E-3741-4C5F-B697-2CEBFC92CDF7}" destId="{96E9C3F3-8AE8-4FF4-BE16-C958E5CBFA7D}" srcOrd="1" destOrd="0" parTransId="{4D047425-E770-4182-9678-202306F8A20C}" sibTransId="{412E4C49-684B-4A72-BE22-1A0C9E7784BE}"/>
    <dgm:cxn modelId="{B9581498-1025-461A-83FA-CC4047230E58}" srcId="{FCCAE72E-3741-4C5F-B697-2CEBFC92CDF7}" destId="{025166E8-3F8A-4FAE-84F8-08477E0BF551}" srcOrd="2" destOrd="0" parTransId="{DB887FEF-F333-417D-BEBB-4539757FD305}" sibTransId="{3169FD7E-A5BC-46AB-BEA9-6CAD46E02689}"/>
    <dgm:cxn modelId="{148105F2-D17B-4599-988F-A9D16A699211}" type="presOf" srcId="{16294F0D-2FC3-4909-BE59-9BE346B66296}" destId="{46946D82-1418-4774-B00B-B7D0744A2429}" srcOrd="0" destOrd="0" presId="urn:microsoft.com/office/officeart/2008/layout/HorizontalMultiLevelHierarchy"/>
    <dgm:cxn modelId="{3158A88A-CCF6-40C7-8064-018DA4E95208}" type="presOf" srcId="{4D047425-E770-4182-9678-202306F8A20C}" destId="{7A541D19-88E3-442A-9514-13D803123A74}" srcOrd="1" destOrd="0" presId="urn:microsoft.com/office/officeart/2008/layout/HorizontalMultiLevelHierarchy"/>
    <dgm:cxn modelId="{3255991D-22DD-4E74-AF37-0DA351468D86}" type="presOf" srcId="{DC298825-9D10-4D7A-9492-B662C69EF15D}" destId="{958E7765-A339-4A39-B770-FB4A1ACE448F}" srcOrd="1" destOrd="0" presId="urn:microsoft.com/office/officeart/2008/layout/HorizontalMultiLevelHierarchy"/>
    <dgm:cxn modelId="{BDF14C3A-1DE0-4207-9BC2-02421D654CF0}" type="presOf" srcId="{B1D49EFE-BE56-4C6B-AC7D-90801D1F66CA}" destId="{CC77C4AF-9E82-4D0D-BA08-120970D323BB}" srcOrd="0" destOrd="0" presId="urn:microsoft.com/office/officeart/2008/layout/HorizontalMultiLevelHierarchy"/>
    <dgm:cxn modelId="{06F997A0-A9EF-4FE6-B9DB-F2721CF0FFB9}" type="presOf" srcId="{DC298825-9D10-4D7A-9492-B662C69EF15D}" destId="{D14ED7BE-8EAD-4484-A3D1-22A5DFBC1DD7}" srcOrd="0" destOrd="0" presId="urn:microsoft.com/office/officeart/2008/layout/HorizontalMultiLevelHierarchy"/>
    <dgm:cxn modelId="{97EBE35B-E010-489D-9F19-F25F7EB39E46}" type="presOf" srcId="{161FC228-2781-4EB5-A704-2302BEDB5658}" destId="{D61D9318-CF1C-4027-9FB9-CA3681111D48}" srcOrd="0" destOrd="0" presId="urn:microsoft.com/office/officeart/2008/layout/HorizontalMultiLevelHierarchy"/>
    <dgm:cxn modelId="{CEFC652F-C41B-42BC-BA53-AD6E71036B56}" type="presOf" srcId="{FCCAE72E-3741-4C5F-B697-2CEBFC92CDF7}" destId="{47AE8846-F21F-4E4C-B4A3-D44DA4BF791C}" srcOrd="0" destOrd="0" presId="urn:microsoft.com/office/officeart/2008/layout/HorizontalMultiLevelHierarchy"/>
    <dgm:cxn modelId="{F70BD6FC-DC89-47D4-94FB-D7DAEC33685C}" type="presOf" srcId="{B57D677F-49A6-43E0-9C52-90E40B8BF336}" destId="{2C5D6667-8064-4B98-9124-A941B0CE1815}" srcOrd="0" destOrd="0" presId="urn:microsoft.com/office/officeart/2008/layout/HorizontalMultiLevelHierarchy"/>
    <dgm:cxn modelId="{F40732CD-E3E2-405A-8B3F-99669AF2EAEE}" type="presOf" srcId="{8A10B756-2906-482A-A904-E8C29852E557}" destId="{AA3C9793-7A6B-475E-B749-6262FCBF05AF}" srcOrd="1" destOrd="0" presId="urn:microsoft.com/office/officeart/2008/layout/HorizontalMultiLevelHierarchy"/>
    <dgm:cxn modelId="{79FD0B21-3E25-47E4-9631-0095E2239F69}" type="presOf" srcId="{4D047425-E770-4182-9678-202306F8A20C}" destId="{AF09849B-4473-4F08-8EDC-DEBEFF5961A5}" srcOrd="0" destOrd="0" presId="urn:microsoft.com/office/officeart/2008/layout/HorizontalMultiLevelHierarchy"/>
    <dgm:cxn modelId="{877A2FE8-BB5B-477F-8F1F-E45C89AD1ACF}" type="presOf" srcId="{8DE601A7-B1B0-41E0-A5DB-CEC932648524}" destId="{4FA7D3F7-22C2-4631-9FCD-A79C58EE516E}" srcOrd="0" destOrd="0" presId="urn:microsoft.com/office/officeart/2008/layout/HorizontalMultiLevelHierarchy"/>
    <dgm:cxn modelId="{88619C7C-48C1-4C65-94B6-08652045D98B}" type="presOf" srcId="{DB887FEF-F333-417D-BEBB-4539757FD305}" destId="{96D377A7-23A9-4E0E-9081-FF9D2BAD7B5C}" srcOrd="1" destOrd="0" presId="urn:microsoft.com/office/officeart/2008/layout/HorizontalMultiLevelHierarchy"/>
    <dgm:cxn modelId="{9C1023D0-4BE7-4DDC-8B44-CE322CF76146}" type="presOf" srcId="{96E9C3F3-8AE8-4FF4-BE16-C958E5CBFA7D}" destId="{C639DEFF-1732-4EDA-82AF-FC3D1F1EB543}" srcOrd="0" destOrd="0" presId="urn:microsoft.com/office/officeart/2008/layout/HorizontalMultiLevelHierarchy"/>
    <dgm:cxn modelId="{C9688AF2-5296-4F06-9ECB-8F3D731893B6}" type="presOf" srcId="{D4D3E160-A5A0-4867-9CE6-D705619FA9DE}" destId="{A86045E3-3A56-4290-B71D-3452A88FCB84}" srcOrd="0" destOrd="0" presId="urn:microsoft.com/office/officeart/2008/layout/HorizontalMultiLevelHierarchy"/>
    <dgm:cxn modelId="{8709A92F-FC71-445F-96B0-6279EBAAA40A}" type="presOf" srcId="{8DE601A7-B1B0-41E0-A5DB-CEC932648524}" destId="{198A89E0-6111-493B-A6D7-C5DF6CCF233D}" srcOrd="1" destOrd="0" presId="urn:microsoft.com/office/officeart/2008/layout/HorizontalMultiLevelHierarchy"/>
    <dgm:cxn modelId="{4160E66C-A532-430F-B95D-23E8A8896C1F}" type="presOf" srcId="{DB887FEF-F333-417D-BEBB-4539757FD305}" destId="{C3EA265A-CEDD-4169-B6E5-725803AD1EFC}" srcOrd="0" destOrd="0" presId="urn:microsoft.com/office/officeart/2008/layout/HorizontalMultiLevelHierarchy"/>
    <dgm:cxn modelId="{0DAA7C0B-6E33-402F-8E55-E59CE8C46065}" srcId="{FCCAE72E-3741-4C5F-B697-2CEBFC92CDF7}" destId="{9111F632-50F3-4EA9-8CFD-7C83D53D0C1E}" srcOrd="3" destOrd="0" parTransId="{8DE601A7-B1B0-41E0-A5DB-CEC932648524}" sibTransId="{CDADD2D7-E65A-4325-A426-506C1742E981}"/>
    <dgm:cxn modelId="{AFB85783-E70D-42A6-A7E7-1D2D8B945907}" type="presOf" srcId="{09B9158B-2206-470E-BD73-896265463DE4}" destId="{AFC01280-BFC7-44E9-9FB3-2E94D1EC7A41}" srcOrd="1" destOrd="0" presId="urn:microsoft.com/office/officeart/2008/layout/HorizontalMultiLevelHierarchy"/>
    <dgm:cxn modelId="{464346D0-0B23-45A2-9564-75277594F5A3}" type="presOf" srcId="{100EA6AE-B69D-4FA6-ABBE-D2D113002D4A}" destId="{119F3897-4F46-4FF0-A50D-491EA4990DAF}" srcOrd="0" destOrd="0" presId="urn:microsoft.com/office/officeart/2008/layout/HorizontalMultiLevelHierarchy"/>
    <dgm:cxn modelId="{8377D74A-619C-437E-BD73-65CDF686C6DB}" srcId="{B57D677F-49A6-43E0-9C52-90E40B8BF336}" destId="{B1D49EFE-BE56-4C6B-AC7D-90801D1F66CA}" srcOrd="0" destOrd="0" parTransId="{DC298825-9D10-4D7A-9492-B662C69EF15D}" sibTransId="{7F8D672A-D000-4F41-B569-0DD4D1237312}"/>
    <dgm:cxn modelId="{6A84D533-BFBC-4C0E-914E-480D14A769CD}" srcId="{B1D49EFE-BE56-4C6B-AC7D-90801D1F66CA}" destId="{D4D3E160-A5A0-4867-9CE6-D705619FA9DE}" srcOrd="1" destOrd="0" parTransId="{09B9158B-2206-470E-BD73-896265463DE4}" sibTransId="{53C939F0-126F-4DE1-8E0F-FB16E166A302}"/>
    <dgm:cxn modelId="{7337055B-29DA-4085-AAD2-8C8626704906}" type="presOf" srcId="{9111F632-50F3-4EA9-8CFD-7C83D53D0C1E}" destId="{5C27B6A6-5759-4438-B89F-DD22F9CBDE3A}" srcOrd="0" destOrd="0" presId="urn:microsoft.com/office/officeart/2008/layout/HorizontalMultiLevelHierarchy"/>
    <dgm:cxn modelId="{B49AE3CD-E399-44A1-AF71-2E7B20704EDB}" type="presOf" srcId="{8A10B756-2906-482A-A904-E8C29852E557}" destId="{58EA531D-BF48-41ED-BF11-C74EC2752606}" srcOrd="0" destOrd="0" presId="urn:microsoft.com/office/officeart/2008/layout/HorizontalMultiLevelHierarchy"/>
    <dgm:cxn modelId="{9CB6577B-2C5B-4C4C-98FA-DBF8D9CC7E48}" srcId="{FCCAE72E-3741-4C5F-B697-2CEBFC92CDF7}" destId="{B57D677F-49A6-43E0-9C52-90E40B8BF336}" srcOrd="0" destOrd="0" parTransId="{8A10B756-2906-482A-A904-E8C29852E557}" sibTransId="{244EB193-2794-409A-A72D-4E90FD3A9EAE}"/>
    <dgm:cxn modelId="{2C567578-B44D-43AF-A15B-55DC51DC5A09}" type="presOf" srcId="{16294F0D-2FC3-4909-BE59-9BE346B66296}" destId="{27A59174-A221-43EE-9808-30888167B894}" srcOrd="1" destOrd="0" presId="urn:microsoft.com/office/officeart/2008/layout/HorizontalMultiLevelHierarchy"/>
    <dgm:cxn modelId="{FEB670E3-7D36-4897-BA56-BB7AAE9D3727}" type="presOf" srcId="{09B9158B-2206-470E-BD73-896265463DE4}" destId="{C211C6B5-26A5-4263-85AC-64C8B01093D1}" srcOrd="0" destOrd="0" presId="urn:microsoft.com/office/officeart/2008/layout/HorizontalMultiLevelHierarchy"/>
    <dgm:cxn modelId="{CAB4A0AB-218F-468C-8CE8-937D3052392F}" type="presParOf" srcId="{D61D9318-CF1C-4027-9FB9-CA3681111D48}" destId="{270F17E6-7730-4FCF-B2C8-87132A2A2953}" srcOrd="0" destOrd="0" presId="urn:microsoft.com/office/officeart/2008/layout/HorizontalMultiLevelHierarchy"/>
    <dgm:cxn modelId="{8AEACDEE-9D6C-4D4C-B34E-2C6AD1FDAACE}" type="presParOf" srcId="{270F17E6-7730-4FCF-B2C8-87132A2A2953}" destId="{47AE8846-F21F-4E4C-B4A3-D44DA4BF791C}" srcOrd="0" destOrd="0" presId="urn:microsoft.com/office/officeart/2008/layout/HorizontalMultiLevelHierarchy"/>
    <dgm:cxn modelId="{216EBFE6-C483-4880-B686-7D768F8C3410}" type="presParOf" srcId="{270F17E6-7730-4FCF-B2C8-87132A2A2953}" destId="{00B6C323-8ADF-4C2C-A98F-03A35CC9AEB8}" srcOrd="1" destOrd="0" presId="urn:microsoft.com/office/officeart/2008/layout/HorizontalMultiLevelHierarchy"/>
    <dgm:cxn modelId="{A3F24AF2-956B-48B8-A65F-86565290F12C}" type="presParOf" srcId="{00B6C323-8ADF-4C2C-A98F-03A35CC9AEB8}" destId="{58EA531D-BF48-41ED-BF11-C74EC2752606}" srcOrd="0" destOrd="0" presId="urn:microsoft.com/office/officeart/2008/layout/HorizontalMultiLevelHierarchy"/>
    <dgm:cxn modelId="{612DB5C3-3F70-454A-AD08-0B11428E0076}" type="presParOf" srcId="{58EA531D-BF48-41ED-BF11-C74EC2752606}" destId="{AA3C9793-7A6B-475E-B749-6262FCBF05AF}" srcOrd="0" destOrd="0" presId="urn:microsoft.com/office/officeart/2008/layout/HorizontalMultiLevelHierarchy"/>
    <dgm:cxn modelId="{3B6805B6-ECC5-43BD-B2E8-BDD24F141C7B}" type="presParOf" srcId="{00B6C323-8ADF-4C2C-A98F-03A35CC9AEB8}" destId="{6F24343C-0472-4376-A85A-A432ECE68C05}" srcOrd="1" destOrd="0" presId="urn:microsoft.com/office/officeart/2008/layout/HorizontalMultiLevelHierarchy"/>
    <dgm:cxn modelId="{3DE0F57D-4B8A-4F12-B5B2-F619F9D77D34}" type="presParOf" srcId="{6F24343C-0472-4376-A85A-A432ECE68C05}" destId="{2C5D6667-8064-4B98-9124-A941B0CE1815}" srcOrd="0" destOrd="0" presId="urn:microsoft.com/office/officeart/2008/layout/HorizontalMultiLevelHierarchy"/>
    <dgm:cxn modelId="{A56DEEB4-DD08-4E09-B84A-CBE45BEF1A05}" type="presParOf" srcId="{6F24343C-0472-4376-A85A-A432ECE68C05}" destId="{916673D3-8853-4B1A-9117-7FDDEBF41E2C}" srcOrd="1" destOrd="0" presId="urn:microsoft.com/office/officeart/2008/layout/HorizontalMultiLevelHierarchy"/>
    <dgm:cxn modelId="{AE7205C4-E8EF-460F-B7A6-96D2FCE78800}" type="presParOf" srcId="{916673D3-8853-4B1A-9117-7FDDEBF41E2C}" destId="{D14ED7BE-8EAD-4484-A3D1-22A5DFBC1DD7}" srcOrd="0" destOrd="0" presId="urn:microsoft.com/office/officeart/2008/layout/HorizontalMultiLevelHierarchy"/>
    <dgm:cxn modelId="{F4BE1FA9-7F7F-4C39-8591-A4A10CD57100}" type="presParOf" srcId="{D14ED7BE-8EAD-4484-A3D1-22A5DFBC1DD7}" destId="{958E7765-A339-4A39-B770-FB4A1ACE448F}" srcOrd="0" destOrd="0" presId="urn:microsoft.com/office/officeart/2008/layout/HorizontalMultiLevelHierarchy"/>
    <dgm:cxn modelId="{AD3ABD7B-5146-43E9-85B4-13027389FE22}" type="presParOf" srcId="{916673D3-8853-4B1A-9117-7FDDEBF41E2C}" destId="{8BBD8EF9-BBAF-4746-98A9-1EAFB6EE9F4D}" srcOrd="1" destOrd="0" presId="urn:microsoft.com/office/officeart/2008/layout/HorizontalMultiLevelHierarchy"/>
    <dgm:cxn modelId="{2955DD55-FAA0-4EE0-9D38-04D818B73278}" type="presParOf" srcId="{8BBD8EF9-BBAF-4746-98A9-1EAFB6EE9F4D}" destId="{CC77C4AF-9E82-4D0D-BA08-120970D323BB}" srcOrd="0" destOrd="0" presId="urn:microsoft.com/office/officeart/2008/layout/HorizontalMultiLevelHierarchy"/>
    <dgm:cxn modelId="{55F5BE26-A93E-4992-BEC8-8C2BC5A0AC79}" type="presParOf" srcId="{8BBD8EF9-BBAF-4746-98A9-1EAFB6EE9F4D}" destId="{6FCE0C6F-60E0-4558-8EC6-0B728D63BB2A}" srcOrd="1" destOrd="0" presId="urn:microsoft.com/office/officeart/2008/layout/HorizontalMultiLevelHierarchy"/>
    <dgm:cxn modelId="{8426E12A-4008-45C4-A153-0A3E8E327653}" type="presParOf" srcId="{6FCE0C6F-60E0-4558-8EC6-0B728D63BB2A}" destId="{46946D82-1418-4774-B00B-B7D0744A2429}" srcOrd="0" destOrd="0" presId="urn:microsoft.com/office/officeart/2008/layout/HorizontalMultiLevelHierarchy"/>
    <dgm:cxn modelId="{0E12C770-9750-4F8D-863E-9EF5015CF023}" type="presParOf" srcId="{46946D82-1418-4774-B00B-B7D0744A2429}" destId="{27A59174-A221-43EE-9808-30888167B894}" srcOrd="0" destOrd="0" presId="urn:microsoft.com/office/officeart/2008/layout/HorizontalMultiLevelHierarchy"/>
    <dgm:cxn modelId="{711DF795-A01D-45E6-A557-33C16E983D6C}" type="presParOf" srcId="{6FCE0C6F-60E0-4558-8EC6-0B728D63BB2A}" destId="{9EF55146-855C-424F-91F3-1925F1E02971}" srcOrd="1" destOrd="0" presId="urn:microsoft.com/office/officeart/2008/layout/HorizontalMultiLevelHierarchy"/>
    <dgm:cxn modelId="{1638B9E7-1344-4B40-A4DE-34ED5F135524}" type="presParOf" srcId="{9EF55146-855C-424F-91F3-1925F1E02971}" destId="{119F3897-4F46-4FF0-A50D-491EA4990DAF}" srcOrd="0" destOrd="0" presId="urn:microsoft.com/office/officeart/2008/layout/HorizontalMultiLevelHierarchy"/>
    <dgm:cxn modelId="{715E539D-83DF-4059-94FB-106520803688}" type="presParOf" srcId="{9EF55146-855C-424F-91F3-1925F1E02971}" destId="{8798BD28-C4D7-40A6-8B15-71D40532BCCA}" srcOrd="1" destOrd="0" presId="urn:microsoft.com/office/officeart/2008/layout/HorizontalMultiLevelHierarchy"/>
    <dgm:cxn modelId="{1DE92F9C-3ACE-48AA-9804-D940541D3C1A}" type="presParOf" srcId="{6FCE0C6F-60E0-4558-8EC6-0B728D63BB2A}" destId="{C211C6B5-26A5-4263-85AC-64C8B01093D1}" srcOrd="2" destOrd="0" presId="urn:microsoft.com/office/officeart/2008/layout/HorizontalMultiLevelHierarchy"/>
    <dgm:cxn modelId="{4538B214-1A80-40A4-85BD-BA9926652C02}" type="presParOf" srcId="{C211C6B5-26A5-4263-85AC-64C8B01093D1}" destId="{AFC01280-BFC7-44E9-9FB3-2E94D1EC7A41}" srcOrd="0" destOrd="0" presId="urn:microsoft.com/office/officeart/2008/layout/HorizontalMultiLevelHierarchy"/>
    <dgm:cxn modelId="{04476448-C13F-4DE9-943D-B78F074D2C93}" type="presParOf" srcId="{6FCE0C6F-60E0-4558-8EC6-0B728D63BB2A}" destId="{556BF10F-1E0B-44EF-8424-4E64CA1A03E6}" srcOrd="3" destOrd="0" presId="urn:microsoft.com/office/officeart/2008/layout/HorizontalMultiLevelHierarchy"/>
    <dgm:cxn modelId="{53013CAF-0785-43DA-B4AF-C32C89282268}" type="presParOf" srcId="{556BF10F-1E0B-44EF-8424-4E64CA1A03E6}" destId="{A86045E3-3A56-4290-B71D-3452A88FCB84}" srcOrd="0" destOrd="0" presId="urn:microsoft.com/office/officeart/2008/layout/HorizontalMultiLevelHierarchy"/>
    <dgm:cxn modelId="{ABAA41B1-C913-41F8-9B1D-968126077844}" type="presParOf" srcId="{556BF10F-1E0B-44EF-8424-4E64CA1A03E6}" destId="{EADDFF4C-044F-4F31-A77C-AE91D8184E5B}" srcOrd="1" destOrd="0" presId="urn:microsoft.com/office/officeart/2008/layout/HorizontalMultiLevelHierarchy"/>
    <dgm:cxn modelId="{3702D445-562F-4B25-9B18-4A2340EFA3FA}" type="presParOf" srcId="{00B6C323-8ADF-4C2C-A98F-03A35CC9AEB8}" destId="{AF09849B-4473-4F08-8EDC-DEBEFF5961A5}" srcOrd="2" destOrd="0" presId="urn:microsoft.com/office/officeart/2008/layout/HorizontalMultiLevelHierarchy"/>
    <dgm:cxn modelId="{09062A8C-AC75-45AF-A52E-395CD4F511BC}" type="presParOf" srcId="{AF09849B-4473-4F08-8EDC-DEBEFF5961A5}" destId="{7A541D19-88E3-442A-9514-13D803123A74}" srcOrd="0" destOrd="0" presId="urn:microsoft.com/office/officeart/2008/layout/HorizontalMultiLevelHierarchy"/>
    <dgm:cxn modelId="{74481105-DD6A-40C7-B8D9-680BF4DF9876}" type="presParOf" srcId="{00B6C323-8ADF-4C2C-A98F-03A35CC9AEB8}" destId="{BA32182C-17C0-450B-A214-46396B8AC1F4}" srcOrd="3" destOrd="0" presId="urn:microsoft.com/office/officeart/2008/layout/HorizontalMultiLevelHierarchy"/>
    <dgm:cxn modelId="{70B55218-F9CA-4B1C-869D-0FA42D8309C0}" type="presParOf" srcId="{BA32182C-17C0-450B-A214-46396B8AC1F4}" destId="{C639DEFF-1732-4EDA-82AF-FC3D1F1EB543}" srcOrd="0" destOrd="0" presId="urn:microsoft.com/office/officeart/2008/layout/HorizontalMultiLevelHierarchy"/>
    <dgm:cxn modelId="{46BA08E0-9F9C-46A0-A087-5DA71A6BA343}" type="presParOf" srcId="{BA32182C-17C0-450B-A214-46396B8AC1F4}" destId="{396AA9A9-2759-48D6-85BF-C47B29683BE5}" srcOrd="1" destOrd="0" presId="urn:microsoft.com/office/officeart/2008/layout/HorizontalMultiLevelHierarchy"/>
    <dgm:cxn modelId="{3171430D-993A-42C4-AE3F-1402302AAB67}" type="presParOf" srcId="{00B6C323-8ADF-4C2C-A98F-03A35CC9AEB8}" destId="{C3EA265A-CEDD-4169-B6E5-725803AD1EFC}" srcOrd="4" destOrd="0" presId="urn:microsoft.com/office/officeart/2008/layout/HorizontalMultiLevelHierarchy"/>
    <dgm:cxn modelId="{0387E207-DB22-40BE-8552-E2B84F87AE86}" type="presParOf" srcId="{C3EA265A-CEDD-4169-B6E5-725803AD1EFC}" destId="{96D377A7-23A9-4E0E-9081-FF9D2BAD7B5C}" srcOrd="0" destOrd="0" presId="urn:microsoft.com/office/officeart/2008/layout/HorizontalMultiLevelHierarchy"/>
    <dgm:cxn modelId="{7C42F8B9-1164-4BD2-8BB3-E008FF3FF1FC}" type="presParOf" srcId="{00B6C323-8ADF-4C2C-A98F-03A35CC9AEB8}" destId="{A113CB4C-DF9E-479F-85E6-530FE26BBED6}" srcOrd="5" destOrd="0" presId="urn:microsoft.com/office/officeart/2008/layout/HorizontalMultiLevelHierarchy"/>
    <dgm:cxn modelId="{F20CDE1D-23FC-41F7-BF5E-BD66277A898C}" type="presParOf" srcId="{A113CB4C-DF9E-479F-85E6-530FE26BBED6}" destId="{B74FB45B-3C8B-44AF-8B99-A73EBCA2C69E}" srcOrd="0" destOrd="0" presId="urn:microsoft.com/office/officeart/2008/layout/HorizontalMultiLevelHierarchy"/>
    <dgm:cxn modelId="{7A0F08E9-B7B1-4CB8-8722-2EABDCAFCA4E}" type="presParOf" srcId="{A113CB4C-DF9E-479F-85E6-530FE26BBED6}" destId="{FE60D11D-F101-4446-B9ED-9212875D06CE}" srcOrd="1" destOrd="0" presId="urn:microsoft.com/office/officeart/2008/layout/HorizontalMultiLevelHierarchy"/>
    <dgm:cxn modelId="{40C000F8-6FE6-4B4F-A6F7-F45454BE4E2A}" type="presParOf" srcId="{00B6C323-8ADF-4C2C-A98F-03A35CC9AEB8}" destId="{4FA7D3F7-22C2-4631-9FCD-A79C58EE516E}" srcOrd="6" destOrd="0" presId="urn:microsoft.com/office/officeart/2008/layout/HorizontalMultiLevelHierarchy"/>
    <dgm:cxn modelId="{28E60D2A-0A6D-499B-A317-F6DE7F9A969D}" type="presParOf" srcId="{4FA7D3F7-22C2-4631-9FCD-A79C58EE516E}" destId="{198A89E0-6111-493B-A6D7-C5DF6CCF233D}" srcOrd="0" destOrd="0" presId="urn:microsoft.com/office/officeart/2008/layout/HorizontalMultiLevelHierarchy"/>
    <dgm:cxn modelId="{EC52F2D7-8EFC-4A20-AC60-25690868C7E8}" type="presParOf" srcId="{00B6C323-8ADF-4C2C-A98F-03A35CC9AEB8}" destId="{93C44387-4F5F-4C80-A051-4E800A64B237}" srcOrd="7" destOrd="0" presId="urn:microsoft.com/office/officeart/2008/layout/HorizontalMultiLevelHierarchy"/>
    <dgm:cxn modelId="{F0AA246E-4A12-432C-8168-339EC7EA7DFC}" type="presParOf" srcId="{93C44387-4F5F-4C80-A051-4E800A64B237}" destId="{5C27B6A6-5759-4438-B89F-DD22F9CBDE3A}" srcOrd="0" destOrd="0" presId="urn:microsoft.com/office/officeart/2008/layout/HorizontalMultiLevelHierarchy"/>
    <dgm:cxn modelId="{AEDEE5C4-D962-4B34-8723-EFBBBAE2EBB3}" type="presParOf" srcId="{93C44387-4F5F-4C80-A051-4E800A64B237}" destId="{333AF331-BF8C-421C-96E5-32CA370811EC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</dgm:ptLst>
  <dgm:cxnLst>
    <dgm:cxn modelId="{3478D753-5DC5-4E58-B276-B63B6B037BED}" type="presOf" srcId="{5AD09BEB-5E93-4CE1-AE5D-985CD1CA771C}" destId="{C9A2B145-5387-4B1F-A759-774CCECBB1E5}" srcOrd="1" destOrd="0" presId="urn:microsoft.com/office/officeart/2008/layout/HorizontalMultiLevelHierarchy"/>
    <dgm:cxn modelId="{2B0AB008-A681-406E-81CC-98177CAC6A11}" type="presOf" srcId="{161FC228-2781-4EB5-A704-2302BEDB5658}" destId="{D61D9318-CF1C-4027-9FB9-CA3681111D48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C841AE4-0886-4D1C-99A2-F1391171585F}" type="presOf" srcId="{0DA1C060-E1EF-497C-B4B7-CC10236D4AB5}" destId="{D456BF37-646F-420A-817B-2C6FE870644F}" srcOrd="0" destOrd="0" presId="urn:microsoft.com/office/officeart/2008/layout/HorizontalMultiLevelHierarchy"/>
    <dgm:cxn modelId="{1FFBD4D2-9E84-47EF-A9CA-75D9875DD136}" type="presOf" srcId="{5AD09BEB-5E93-4CE1-AE5D-985CD1CA771C}" destId="{10902F1B-76A0-42BF-B8B6-85638234AC1B}" srcOrd="0" destOrd="0" presId="urn:microsoft.com/office/officeart/2008/layout/HorizontalMultiLevelHierarchy"/>
    <dgm:cxn modelId="{1E243063-DBAE-4E91-8803-6F72EF950D53}" type="presOf" srcId="{FCCAE72E-3741-4C5F-B697-2CEBFC92CDF7}" destId="{47AE8846-F21F-4E4C-B4A3-D44DA4BF791C}" srcOrd="0" destOrd="0" presId="urn:microsoft.com/office/officeart/2008/layout/HorizontalMultiLevelHierarchy"/>
    <dgm:cxn modelId="{E9EEAB14-A10E-40F2-964A-40A7FA8D78FD}" type="presParOf" srcId="{D61D9318-CF1C-4027-9FB9-CA3681111D48}" destId="{270F17E6-7730-4FCF-B2C8-87132A2A2953}" srcOrd="0" destOrd="0" presId="urn:microsoft.com/office/officeart/2008/layout/HorizontalMultiLevelHierarchy"/>
    <dgm:cxn modelId="{37464CBC-6312-4480-AEDA-B93B553F2F1F}" type="presParOf" srcId="{270F17E6-7730-4FCF-B2C8-87132A2A2953}" destId="{47AE8846-F21F-4E4C-B4A3-D44DA4BF791C}" srcOrd="0" destOrd="0" presId="urn:microsoft.com/office/officeart/2008/layout/HorizontalMultiLevelHierarchy"/>
    <dgm:cxn modelId="{6F6E4584-50DC-43FB-B126-6B7CC154A2CE}" type="presParOf" srcId="{270F17E6-7730-4FCF-B2C8-87132A2A2953}" destId="{00B6C323-8ADF-4C2C-A98F-03A35CC9AEB8}" srcOrd="1" destOrd="0" presId="urn:microsoft.com/office/officeart/2008/layout/HorizontalMultiLevelHierarchy"/>
    <dgm:cxn modelId="{F0A89403-2DAB-4708-940F-87F630595DFE}" type="presParOf" srcId="{00B6C323-8ADF-4C2C-A98F-03A35CC9AEB8}" destId="{10902F1B-76A0-42BF-B8B6-85638234AC1B}" srcOrd="0" destOrd="0" presId="urn:microsoft.com/office/officeart/2008/layout/HorizontalMultiLevelHierarchy"/>
    <dgm:cxn modelId="{BA91F37B-97CC-4CDE-A8A9-1B23A79F70C8}" type="presParOf" srcId="{10902F1B-76A0-42BF-B8B6-85638234AC1B}" destId="{C9A2B145-5387-4B1F-A759-774CCECBB1E5}" srcOrd="0" destOrd="0" presId="urn:microsoft.com/office/officeart/2008/layout/HorizontalMultiLevelHierarchy"/>
    <dgm:cxn modelId="{40C3B18B-6DD8-4636-AB3A-37F6DD1EBC3B}" type="presParOf" srcId="{00B6C323-8ADF-4C2C-A98F-03A35CC9AEB8}" destId="{B80AF7FE-B4A1-49B4-8432-E40926974E76}" srcOrd="1" destOrd="0" presId="urn:microsoft.com/office/officeart/2008/layout/HorizontalMultiLevelHierarchy"/>
    <dgm:cxn modelId="{DDB262CA-90B7-4232-ADD6-DDFCFAE5594B}" type="presParOf" srcId="{B80AF7FE-B4A1-49B4-8432-E40926974E76}" destId="{D456BF37-646F-420A-817B-2C6FE870644F}" srcOrd="0" destOrd="0" presId="urn:microsoft.com/office/officeart/2008/layout/HorizontalMultiLevelHierarchy"/>
    <dgm:cxn modelId="{30C46BDE-B79B-4529-A827-BA18C8D26AA5}" type="presParOf" srcId="{B80AF7FE-B4A1-49B4-8432-E40926974E76}" destId="{2E4195E7-C526-43C1-8251-2AF2A6B4924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436D585-AF09-4355-9331-28A07636E9EF}">
      <dsp:nvSpPr>
        <dsp:cNvPr id="0" name=""/>
        <dsp:cNvSpPr/>
      </dsp:nvSpPr>
      <dsp:spPr>
        <a:xfrm>
          <a:off x="1117909" y="4911117"/>
          <a:ext cx="730908" cy="20891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65454" y="0"/>
              </a:lnTo>
              <a:lnTo>
                <a:pt x="365454" y="2089104"/>
              </a:lnTo>
              <a:lnTo>
                <a:pt x="730908" y="208910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1428031" y="5900337"/>
        <a:ext cx="110663" cy="110663"/>
      </dsp:txXfrm>
    </dsp:sp>
    <dsp:sp modelId="{9BF31246-2D25-4008-BDE0-545F1F7BA9E4}">
      <dsp:nvSpPr>
        <dsp:cNvPr id="0" name=""/>
        <dsp:cNvSpPr/>
      </dsp:nvSpPr>
      <dsp:spPr>
        <a:xfrm>
          <a:off x="1117909" y="4911117"/>
          <a:ext cx="730908" cy="6963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65454" y="0"/>
              </a:lnTo>
              <a:lnTo>
                <a:pt x="365454" y="696368"/>
              </a:lnTo>
              <a:lnTo>
                <a:pt x="730908" y="69636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458124" y="5234062"/>
        <a:ext cx="50476" cy="50476"/>
      </dsp:txXfrm>
    </dsp:sp>
    <dsp:sp modelId="{06A2732D-8CDF-4BE7-B17D-25A398040ADF}">
      <dsp:nvSpPr>
        <dsp:cNvPr id="0" name=""/>
        <dsp:cNvSpPr/>
      </dsp:nvSpPr>
      <dsp:spPr>
        <a:xfrm>
          <a:off x="1117909" y="4214748"/>
          <a:ext cx="730908" cy="696368"/>
        </a:xfrm>
        <a:custGeom>
          <a:avLst/>
          <a:gdLst/>
          <a:ahLst/>
          <a:cxnLst/>
          <a:rect l="0" t="0" r="0" b="0"/>
          <a:pathLst>
            <a:path>
              <a:moveTo>
                <a:pt x="0" y="696368"/>
              </a:moveTo>
              <a:lnTo>
                <a:pt x="365454" y="696368"/>
              </a:lnTo>
              <a:lnTo>
                <a:pt x="365454" y="0"/>
              </a:lnTo>
              <a:lnTo>
                <a:pt x="73090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458124" y="4537694"/>
        <a:ext cx="50476" cy="50476"/>
      </dsp:txXfrm>
    </dsp:sp>
    <dsp:sp modelId="{E2A6BF81-E199-461C-866A-E90D652A2A83}">
      <dsp:nvSpPr>
        <dsp:cNvPr id="0" name=""/>
        <dsp:cNvSpPr/>
      </dsp:nvSpPr>
      <dsp:spPr>
        <a:xfrm>
          <a:off x="9888806" y="2822012"/>
          <a:ext cx="730908" cy="13927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65454" y="0"/>
              </a:lnTo>
              <a:lnTo>
                <a:pt x="365454" y="1392736"/>
              </a:lnTo>
              <a:lnTo>
                <a:pt x="730908" y="13927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214938" y="3479058"/>
        <a:ext cx="78643" cy="78643"/>
      </dsp:txXfrm>
    </dsp:sp>
    <dsp:sp modelId="{DF5CAB4B-E724-42EF-90B1-65034D561907}">
      <dsp:nvSpPr>
        <dsp:cNvPr id="0" name=""/>
        <dsp:cNvSpPr/>
      </dsp:nvSpPr>
      <dsp:spPr>
        <a:xfrm>
          <a:off x="9888806" y="2776292"/>
          <a:ext cx="73090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73090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235987" y="2803739"/>
        <a:ext cx="36545" cy="36545"/>
      </dsp:txXfrm>
    </dsp:sp>
    <dsp:sp modelId="{6D5F3C86-DA96-41C5-991D-474BAC1645DB}">
      <dsp:nvSpPr>
        <dsp:cNvPr id="0" name=""/>
        <dsp:cNvSpPr/>
      </dsp:nvSpPr>
      <dsp:spPr>
        <a:xfrm>
          <a:off x="9888806" y="1429275"/>
          <a:ext cx="730908" cy="1392736"/>
        </a:xfrm>
        <a:custGeom>
          <a:avLst/>
          <a:gdLst/>
          <a:ahLst/>
          <a:cxnLst/>
          <a:rect l="0" t="0" r="0" b="0"/>
          <a:pathLst>
            <a:path>
              <a:moveTo>
                <a:pt x="0" y="1392736"/>
              </a:moveTo>
              <a:lnTo>
                <a:pt x="365454" y="1392736"/>
              </a:lnTo>
              <a:lnTo>
                <a:pt x="365454" y="0"/>
              </a:lnTo>
              <a:lnTo>
                <a:pt x="73090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214938" y="2086322"/>
        <a:ext cx="78643" cy="78643"/>
      </dsp:txXfrm>
    </dsp:sp>
    <dsp:sp modelId="{E731095C-3982-4EFD-8902-1F73F82815C0}">
      <dsp:nvSpPr>
        <dsp:cNvPr id="0" name=""/>
        <dsp:cNvSpPr/>
      </dsp:nvSpPr>
      <dsp:spPr>
        <a:xfrm>
          <a:off x="5503357" y="2776292"/>
          <a:ext cx="73090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73090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850539" y="2803739"/>
        <a:ext cx="36545" cy="36545"/>
      </dsp:txXfrm>
    </dsp:sp>
    <dsp:sp modelId="{E4D805C1-0FDD-4506-9132-245D1618CDA6}">
      <dsp:nvSpPr>
        <dsp:cNvPr id="0" name=""/>
        <dsp:cNvSpPr/>
      </dsp:nvSpPr>
      <dsp:spPr>
        <a:xfrm>
          <a:off x="1117909" y="2822012"/>
          <a:ext cx="730908" cy="2089104"/>
        </a:xfrm>
        <a:custGeom>
          <a:avLst/>
          <a:gdLst/>
          <a:ahLst/>
          <a:cxnLst/>
          <a:rect l="0" t="0" r="0" b="0"/>
          <a:pathLst>
            <a:path>
              <a:moveTo>
                <a:pt x="0" y="2089104"/>
              </a:moveTo>
              <a:lnTo>
                <a:pt x="365454" y="2089104"/>
              </a:lnTo>
              <a:lnTo>
                <a:pt x="365454" y="0"/>
              </a:lnTo>
              <a:lnTo>
                <a:pt x="73090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1428031" y="3811232"/>
        <a:ext cx="110663" cy="110663"/>
      </dsp:txXfrm>
    </dsp:sp>
    <dsp:sp modelId="{47AE8846-F21F-4E4C-B4A3-D44DA4BF791C}">
      <dsp:nvSpPr>
        <dsp:cNvPr id="0" name=""/>
        <dsp:cNvSpPr/>
      </dsp:nvSpPr>
      <dsp:spPr>
        <a:xfrm rot="16200000">
          <a:off x="-2371262" y="4354022"/>
          <a:ext cx="5864153" cy="1114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275" tIns="41275" rIns="41275" bIns="41275" numCol="1" spcCol="1270" anchor="ctr" anchorCtr="0">
          <a:noAutofit/>
        </a:bodyPr>
        <a:lstStyle/>
        <a:p>
          <a:pPr lvl="0" algn="ctr" defTabSz="2889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6500" kern="1200"/>
            <a:t>Sprint Backlog</a:t>
          </a:r>
          <a:endParaRPr lang="zh-CN" altLang="en-US" sz="6500" kern="1200"/>
        </a:p>
      </dsp:txBody>
      <dsp:txXfrm>
        <a:off x="-2371262" y="4354022"/>
        <a:ext cx="5864153" cy="1114189"/>
      </dsp:txXfrm>
    </dsp:sp>
    <dsp:sp modelId="{9930AFAD-7CAA-421C-A6F6-BE96E32B90BE}">
      <dsp:nvSpPr>
        <dsp:cNvPr id="0" name=""/>
        <dsp:cNvSpPr/>
      </dsp:nvSpPr>
      <dsp:spPr>
        <a:xfrm>
          <a:off x="1848817" y="2264917"/>
          <a:ext cx="3654540" cy="1114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DeepLearing Course: 17 hours</a:t>
          </a:r>
          <a:endParaRPr lang="zh-CN" altLang="en-US" sz="3100" kern="1200"/>
        </a:p>
      </dsp:txBody>
      <dsp:txXfrm>
        <a:off x="1848817" y="2264917"/>
        <a:ext cx="3654540" cy="1114189"/>
      </dsp:txXfrm>
    </dsp:sp>
    <dsp:sp modelId="{74E34F9B-B3BA-4D1C-A529-7D7A62C8B269}">
      <dsp:nvSpPr>
        <dsp:cNvPr id="0" name=""/>
        <dsp:cNvSpPr/>
      </dsp:nvSpPr>
      <dsp:spPr>
        <a:xfrm>
          <a:off x="6234265" y="2264917"/>
          <a:ext cx="3654540" cy="1114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Course 4(371mins)</a:t>
          </a:r>
          <a:endParaRPr lang="zh-CN" altLang="en-US" sz="3100" kern="1200"/>
        </a:p>
      </dsp:txBody>
      <dsp:txXfrm>
        <a:off x="6234265" y="2264917"/>
        <a:ext cx="3654540" cy="1114189"/>
      </dsp:txXfrm>
    </dsp:sp>
    <dsp:sp modelId="{DD49B2F9-CBFB-4804-9517-A0DAF894C0B9}">
      <dsp:nvSpPr>
        <dsp:cNvPr id="0" name=""/>
        <dsp:cNvSpPr/>
      </dsp:nvSpPr>
      <dsp:spPr>
        <a:xfrm>
          <a:off x="10619714" y="872181"/>
          <a:ext cx="3654540" cy="1114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Week 1&amp;2(180mins):6 hours</a:t>
          </a:r>
          <a:endParaRPr lang="zh-CN" altLang="en-US" sz="3100" kern="1200"/>
        </a:p>
      </dsp:txBody>
      <dsp:txXfrm>
        <a:off x="10619714" y="872181"/>
        <a:ext cx="3654540" cy="1114189"/>
      </dsp:txXfrm>
    </dsp:sp>
    <dsp:sp modelId="{DACA853B-B8FD-406A-9FC3-CD4914B2CA61}">
      <dsp:nvSpPr>
        <dsp:cNvPr id="0" name=""/>
        <dsp:cNvSpPr/>
      </dsp:nvSpPr>
      <dsp:spPr>
        <a:xfrm>
          <a:off x="10619714" y="2264917"/>
          <a:ext cx="3654540" cy="1114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4 Notebooks: 6 hours</a:t>
          </a:r>
          <a:endParaRPr lang="zh-CN" altLang="en-US" sz="3100" kern="1200"/>
        </a:p>
      </dsp:txBody>
      <dsp:txXfrm>
        <a:off x="10619714" y="2264917"/>
        <a:ext cx="3654540" cy="1114189"/>
      </dsp:txXfrm>
    </dsp:sp>
    <dsp:sp modelId="{16756274-BFBE-4AF7-A693-B0E0886BC44F}">
      <dsp:nvSpPr>
        <dsp:cNvPr id="0" name=""/>
        <dsp:cNvSpPr/>
      </dsp:nvSpPr>
      <dsp:spPr>
        <a:xfrm>
          <a:off x="10619714" y="3657654"/>
          <a:ext cx="3654540" cy="1114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Upgrade Project: 5 hours</a:t>
          </a:r>
          <a:endParaRPr lang="zh-CN" altLang="en-US" sz="3100" kern="1200"/>
        </a:p>
      </dsp:txBody>
      <dsp:txXfrm>
        <a:off x="10619714" y="3657654"/>
        <a:ext cx="3654540" cy="1114189"/>
      </dsp:txXfrm>
    </dsp:sp>
    <dsp:sp modelId="{FA3B5079-A1C2-4A33-B3FB-4A0FF76E3224}">
      <dsp:nvSpPr>
        <dsp:cNvPr id="0" name=""/>
        <dsp:cNvSpPr/>
      </dsp:nvSpPr>
      <dsp:spPr>
        <a:xfrm>
          <a:off x="1848817" y="3657654"/>
          <a:ext cx="3654540" cy="1114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Statistic</a:t>
          </a:r>
          <a:endParaRPr lang="zh-CN" altLang="en-US" sz="3100" kern="1200"/>
        </a:p>
      </dsp:txBody>
      <dsp:txXfrm>
        <a:off x="1848817" y="3657654"/>
        <a:ext cx="3654540" cy="1114189"/>
      </dsp:txXfrm>
    </dsp:sp>
    <dsp:sp modelId="{C3186FF9-99B8-4A04-93CB-DE28F94924A1}">
      <dsp:nvSpPr>
        <dsp:cNvPr id="0" name=""/>
        <dsp:cNvSpPr/>
      </dsp:nvSpPr>
      <dsp:spPr>
        <a:xfrm>
          <a:off x="1848817" y="5050390"/>
          <a:ext cx="3654540" cy="1114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Papers</a:t>
          </a:r>
          <a:endParaRPr lang="zh-CN" altLang="en-US" sz="3100" kern="1200"/>
        </a:p>
      </dsp:txBody>
      <dsp:txXfrm>
        <a:off x="1848817" y="5050390"/>
        <a:ext cx="3654540" cy="1114189"/>
      </dsp:txXfrm>
    </dsp:sp>
    <dsp:sp modelId="{8220B685-C5B7-4247-A4B4-191A75AF35E3}">
      <dsp:nvSpPr>
        <dsp:cNvPr id="0" name=""/>
        <dsp:cNvSpPr/>
      </dsp:nvSpPr>
      <dsp:spPr>
        <a:xfrm>
          <a:off x="1848817" y="6443127"/>
          <a:ext cx="3654540" cy="11141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Oral English: 6 hours</a:t>
          </a:r>
          <a:endParaRPr lang="zh-CN" altLang="en-US" sz="3100" kern="1200"/>
        </a:p>
      </dsp:txBody>
      <dsp:txXfrm>
        <a:off x="1848817" y="6443127"/>
        <a:ext cx="3654540" cy="1114189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FA7D3F7-22C2-4631-9FCD-A79C58EE516E}">
      <dsp:nvSpPr>
        <dsp:cNvPr id="0" name=""/>
        <dsp:cNvSpPr/>
      </dsp:nvSpPr>
      <dsp:spPr>
        <a:xfrm>
          <a:off x="1728849" y="2009328"/>
          <a:ext cx="439369" cy="125581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84" y="0"/>
              </a:lnTo>
              <a:lnTo>
                <a:pt x="219684" y="1255818"/>
              </a:lnTo>
              <a:lnTo>
                <a:pt x="439369" y="125581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915272" y="2603976"/>
        <a:ext cx="66523" cy="66523"/>
      </dsp:txXfrm>
    </dsp:sp>
    <dsp:sp modelId="{C3EA265A-CEDD-4169-B6E5-725803AD1EFC}">
      <dsp:nvSpPr>
        <dsp:cNvPr id="0" name=""/>
        <dsp:cNvSpPr/>
      </dsp:nvSpPr>
      <dsp:spPr>
        <a:xfrm>
          <a:off x="1728849" y="2009328"/>
          <a:ext cx="439369" cy="4186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84" y="0"/>
              </a:lnTo>
              <a:lnTo>
                <a:pt x="219684" y="418606"/>
              </a:lnTo>
              <a:lnTo>
                <a:pt x="439369" y="41860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933363" y="2203460"/>
        <a:ext cx="30342" cy="30342"/>
      </dsp:txXfrm>
    </dsp:sp>
    <dsp:sp modelId="{AF09849B-4473-4F08-8EDC-DEBEFF5961A5}">
      <dsp:nvSpPr>
        <dsp:cNvPr id="0" name=""/>
        <dsp:cNvSpPr/>
      </dsp:nvSpPr>
      <dsp:spPr>
        <a:xfrm>
          <a:off x="1728849" y="1590722"/>
          <a:ext cx="439369" cy="418606"/>
        </a:xfrm>
        <a:custGeom>
          <a:avLst/>
          <a:gdLst/>
          <a:ahLst/>
          <a:cxnLst/>
          <a:rect l="0" t="0" r="0" b="0"/>
          <a:pathLst>
            <a:path>
              <a:moveTo>
                <a:pt x="0" y="418606"/>
              </a:moveTo>
              <a:lnTo>
                <a:pt x="219684" y="418606"/>
              </a:lnTo>
              <a:lnTo>
                <a:pt x="219684" y="0"/>
              </a:lnTo>
              <a:lnTo>
                <a:pt x="43936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933363" y="1784854"/>
        <a:ext cx="30342" cy="30342"/>
      </dsp:txXfrm>
    </dsp:sp>
    <dsp:sp modelId="{C211C6B5-26A5-4263-85AC-64C8B01093D1}">
      <dsp:nvSpPr>
        <dsp:cNvPr id="0" name=""/>
        <dsp:cNvSpPr/>
      </dsp:nvSpPr>
      <dsp:spPr>
        <a:xfrm>
          <a:off x="7001280" y="753509"/>
          <a:ext cx="439369" cy="4186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84" y="0"/>
              </a:lnTo>
              <a:lnTo>
                <a:pt x="219684" y="418606"/>
              </a:lnTo>
              <a:lnTo>
                <a:pt x="439369" y="4186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205793" y="947641"/>
        <a:ext cx="30342" cy="30342"/>
      </dsp:txXfrm>
    </dsp:sp>
    <dsp:sp modelId="{46946D82-1418-4774-B00B-B7D0744A2429}">
      <dsp:nvSpPr>
        <dsp:cNvPr id="0" name=""/>
        <dsp:cNvSpPr/>
      </dsp:nvSpPr>
      <dsp:spPr>
        <a:xfrm>
          <a:off x="7001280" y="334903"/>
          <a:ext cx="439369" cy="418606"/>
        </a:xfrm>
        <a:custGeom>
          <a:avLst/>
          <a:gdLst/>
          <a:ahLst/>
          <a:cxnLst/>
          <a:rect l="0" t="0" r="0" b="0"/>
          <a:pathLst>
            <a:path>
              <a:moveTo>
                <a:pt x="0" y="418606"/>
              </a:moveTo>
              <a:lnTo>
                <a:pt x="219684" y="418606"/>
              </a:lnTo>
              <a:lnTo>
                <a:pt x="219684" y="0"/>
              </a:lnTo>
              <a:lnTo>
                <a:pt x="43936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205793" y="529035"/>
        <a:ext cx="30342" cy="30342"/>
      </dsp:txXfrm>
    </dsp:sp>
    <dsp:sp modelId="{D14ED7BE-8EAD-4484-A3D1-22A5DFBC1DD7}">
      <dsp:nvSpPr>
        <dsp:cNvPr id="0" name=""/>
        <dsp:cNvSpPr/>
      </dsp:nvSpPr>
      <dsp:spPr>
        <a:xfrm>
          <a:off x="4365065" y="707789"/>
          <a:ext cx="43936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36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73765" y="742525"/>
        <a:ext cx="21968" cy="21968"/>
      </dsp:txXfrm>
    </dsp:sp>
    <dsp:sp modelId="{58EA531D-BF48-41ED-BF11-C74EC2752606}">
      <dsp:nvSpPr>
        <dsp:cNvPr id="0" name=""/>
        <dsp:cNvSpPr/>
      </dsp:nvSpPr>
      <dsp:spPr>
        <a:xfrm>
          <a:off x="1728849" y="753509"/>
          <a:ext cx="439369" cy="1255818"/>
        </a:xfrm>
        <a:custGeom>
          <a:avLst/>
          <a:gdLst/>
          <a:ahLst/>
          <a:cxnLst/>
          <a:rect l="0" t="0" r="0" b="0"/>
          <a:pathLst>
            <a:path>
              <a:moveTo>
                <a:pt x="0" y="1255818"/>
              </a:moveTo>
              <a:lnTo>
                <a:pt x="219684" y="1255818"/>
              </a:lnTo>
              <a:lnTo>
                <a:pt x="219684" y="0"/>
              </a:lnTo>
              <a:lnTo>
                <a:pt x="43936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915272" y="1348157"/>
        <a:ext cx="66523" cy="66523"/>
      </dsp:txXfrm>
    </dsp:sp>
    <dsp:sp modelId="{47AE8846-F21F-4E4C-B4A3-D44DA4BF791C}">
      <dsp:nvSpPr>
        <dsp:cNvPr id="0" name=""/>
        <dsp:cNvSpPr/>
      </dsp:nvSpPr>
      <dsp:spPr>
        <a:xfrm rot="16200000">
          <a:off x="-368588" y="1674443"/>
          <a:ext cx="3525105" cy="66977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7305" tIns="27305" rIns="27305" bIns="27305" numCol="1" spcCol="1270" anchor="ctr" anchorCtr="0">
          <a:noAutofit/>
        </a:bodyPr>
        <a:lstStyle/>
        <a:p>
          <a:pPr lvl="0" algn="ctr" defTabSz="1911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300" kern="1200"/>
            <a:t>In Progress</a:t>
          </a:r>
          <a:endParaRPr lang="zh-CN" altLang="en-US" sz="4300" kern="1200"/>
        </a:p>
      </dsp:txBody>
      <dsp:txXfrm>
        <a:off x="-368588" y="1674443"/>
        <a:ext cx="3525105" cy="669770"/>
      </dsp:txXfrm>
    </dsp:sp>
    <dsp:sp modelId="{2C5D6667-8064-4B98-9124-A941B0CE1815}">
      <dsp:nvSpPr>
        <dsp:cNvPr id="0" name=""/>
        <dsp:cNvSpPr/>
      </dsp:nvSpPr>
      <dsp:spPr>
        <a:xfrm>
          <a:off x="2168219" y="418624"/>
          <a:ext cx="2196845" cy="66977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DL</a:t>
          </a:r>
          <a:endParaRPr lang="en-US" sz="2200" kern="1200"/>
        </a:p>
      </dsp:txBody>
      <dsp:txXfrm>
        <a:off x="2168219" y="418624"/>
        <a:ext cx="2196845" cy="669770"/>
      </dsp:txXfrm>
    </dsp:sp>
    <dsp:sp modelId="{CC77C4AF-9E82-4D0D-BA08-120970D323BB}">
      <dsp:nvSpPr>
        <dsp:cNvPr id="0" name=""/>
        <dsp:cNvSpPr/>
      </dsp:nvSpPr>
      <dsp:spPr>
        <a:xfrm>
          <a:off x="4804434" y="418624"/>
          <a:ext cx="2196845" cy="66977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Course 4: 2.5 hours 18%</a:t>
          </a:r>
          <a:endParaRPr lang="en-US" sz="2200" kern="1200"/>
        </a:p>
      </dsp:txBody>
      <dsp:txXfrm>
        <a:off x="4804434" y="418624"/>
        <a:ext cx="2196845" cy="669770"/>
      </dsp:txXfrm>
    </dsp:sp>
    <dsp:sp modelId="{119F3897-4F46-4FF0-A50D-491EA4990DAF}">
      <dsp:nvSpPr>
        <dsp:cNvPr id="0" name=""/>
        <dsp:cNvSpPr/>
      </dsp:nvSpPr>
      <dsp:spPr>
        <a:xfrm>
          <a:off x="7440649" y="18"/>
          <a:ext cx="2196845" cy="66977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Lecture: 2.5 hours 34%</a:t>
          </a:r>
          <a:endParaRPr lang="en-US" sz="2200" kern="1200"/>
        </a:p>
      </dsp:txBody>
      <dsp:txXfrm>
        <a:off x="7440649" y="18"/>
        <a:ext cx="2196845" cy="669770"/>
      </dsp:txXfrm>
    </dsp:sp>
    <dsp:sp modelId="{A86045E3-3A56-4290-B71D-3452A88FCB84}">
      <dsp:nvSpPr>
        <dsp:cNvPr id="0" name=""/>
        <dsp:cNvSpPr/>
      </dsp:nvSpPr>
      <dsp:spPr>
        <a:xfrm>
          <a:off x="7440649" y="837231"/>
          <a:ext cx="2196845" cy="66977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Notebook: 3 hours 2 Pcs</a:t>
          </a:r>
          <a:endParaRPr lang="en-US" sz="2200" kern="1200"/>
        </a:p>
      </dsp:txBody>
      <dsp:txXfrm>
        <a:off x="7440649" y="837231"/>
        <a:ext cx="2196845" cy="669770"/>
      </dsp:txXfrm>
    </dsp:sp>
    <dsp:sp modelId="{C639DEFF-1732-4EDA-82AF-FC3D1F1EB543}">
      <dsp:nvSpPr>
        <dsp:cNvPr id="0" name=""/>
        <dsp:cNvSpPr/>
      </dsp:nvSpPr>
      <dsp:spPr>
        <a:xfrm>
          <a:off x="2168219" y="1255837"/>
          <a:ext cx="2196845" cy="66977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Statistic</a:t>
          </a:r>
          <a:endParaRPr lang="en-US" sz="2200" kern="1200"/>
        </a:p>
      </dsp:txBody>
      <dsp:txXfrm>
        <a:off x="2168219" y="1255837"/>
        <a:ext cx="2196845" cy="669770"/>
      </dsp:txXfrm>
    </dsp:sp>
    <dsp:sp modelId="{B74FB45B-3C8B-44AF-8B99-A73EBCA2C69E}">
      <dsp:nvSpPr>
        <dsp:cNvPr id="0" name=""/>
        <dsp:cNvSpPr/>
      </dsp:nvSpPr>
      <dsp:spPr>
        <a:xfrm>
          <a:off x="2168219" y="2093049"/>
          <a:ext cx="2196845" cy="66977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Papers</a:t>
          </a:r>
          <a:endParaRPr lang="en-US" sz="2200" kern="1200"/>
        </a:p>
      </dsp:txBody>
      <dsp:txXfrm>
        <a:off x="2168219" y="2093049"/>
        <a:ext cx="2196845" cy="669770"/>
      </dsp:txXfrm>
    </dsp:sp>
    <dsp:sp modelId="{5C27B6A6-5759-4438-B89F-DD22F9CBDE3A}">
      <dsp:nvSpPr>
        <dsp:cNvPr id="0" name=""/>
        <dsp:cNvSpPr/>
      </dsp:nvSpPr>
      <dsp:spPr>
        <a:xfrm>
          <a:off x="2168219" y="2930262"/>
          <a:ext cx="2196845" cy="66977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2200" kern="1200"/>
        </a:p>
      </dsp:txBody>
      <dsp:txXfrm>
        <a:off x="2168219" y="2930262"/>
        <a:ext cx="2196845" cy="669770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0902F1B-76A0-42BF-B8B6-85638234AC1B}">
      <dsp:nvSpPr>
        <dsp:cNvPr id="0" name=""/>
        <dsp:cNvSpPr/>
      </dsp:nvSpPr>
      <dsp:spPr>
        <a:xfrm>
          <a:off x="4238173" y="1773555"/>
          <a:ext cx="45350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3508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53589" y="1807937"/>
        <a:ext cx="22675" cy="22675"/>
      </dsp:txXfrm>
    </dsp:sp>
    <dsp:sp modelId="{47AE8846-F21F-4E4C-B4A3-D44DA4BF791C}">
      <dsp:nvSpPr>
        <dsp:cNvPr id="0" name=""/>
        <dsp:cNvSpPr/>
      </dsp:nvSpPr>
      <dsp:spPr>
        <a:xfrm rot="16200000">
          <a:off x="2073235" y="1473612"/>
          <a:ext cx="3638550" cy="6913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Done</a:t>
          </a:r>
          <a:endParaRPr lang="zh-CN" altLang="en-US" sz="4500" kern="1200"/>
        </a:p>
      </dsp:txBody>
      <dsp:txXfrm>
        <a:off x="2073235" y="1473612"/>
        <a:ext cx="3638550" cy="691324"/>
      </dsp:txXfrm>
    </dsp:sp>
    <dsp:sp modelId="{D456BF37-646F-420A-817B-2C6FE870644F}">
      <dsp:nvSpPr>
        <dsp:cNvPr id="0" name=""/>
        <dsp:cNvSpPr/>
      </dsp:nvSpPr>
      <dsp:spPr>
        <a:xfrm>
          <a:off x="4691682" y="1473612"/>
          <a:ext cx="2267544" cy="6913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DL</a:t>
          </a:r>
          <a:endParaRPr lang="zh-CN" altLang="en-US" sz="4500" kern="1200"/>
        </a:p>
      </dsp:txBody>
      <dsp:txXfrm>
        <a:off x="4691682" y="1473612"/>
        <a:ext cx="2267544" cy="69132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6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18</cp:revision>
  <dcterms:created xsi:type="dcterms:W3CDTF">2018-07-09T12:32:00Z</dcterms:created>
  <dcterms:modified xsi:type="dcterms:W3CDTF">2018-12-12T00:13:00Z</dcterms:modified>
</cp:coreProperties>
</file>